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37911" w14:textId="7ED812F0" w:rsidR="000B2EB0" w:rsidRPr="00FD7CD2" w:rsidRDefault="007347C0" w:rsidP="00FC5429">
      <w:pPr>
        <w:shd w:val="clear" w:color="auto" w:fill="FFFFFF" w:themeFill="background1"/>
        <w:jc w:val="center"/>
        <w:rPr>
          <w:rFonts w:ascii="Corbel" w:hAnsi="Corbel" w:cs="Calibri"/>
          <w:b/>
          <w:bCs/>
          <w:sz w:val="32"/>
          <w:szCs w:val="32"/>
        </w:rPr>
      </w:pPr>
      <w:r>
        <w:rPr>
          <w:rFonts w:ascii="Corbel" w:hAnsi="Corbel" w:cs="Calibri"/>
          <w:b/>
          <w:bCs/>
          <w:sz w:val="32"/>
          <w:szCs w:val="32"/>
        </w:rPr>
        <w:t>Qualification Summary</w:t>
      </w:r>
    </w:p>
    <w:p w14:paraId="353545D1" w14:textId="77777777" w:rsidR="00680BC2" w:rsidRPr="00FD7CD2" w:rsidRDefault="00680BC2" w:rsidP="00FC5429">
      <w:pPr>
        <w:jc w:val="both"/>
        <w:rPr>
          <w:rFonts w:ascii="Corbel" w:hAnsi="Corbel" w:cstheme="minorHAnsi"/>
          <w:color w:val="000000" w:themeColor="text1"/>
          <w:sz w:val="4"/>
          <w:szCs w:val="4"/>
        </w:rPr>
      </w:pPr>
    </w:p>
    <w:p w14:paraId="020CFE35" w14:textId="00FEFBCF" w:rsidR="00E76EA2" w:rsidRPr="00FD7CD2" w:rsidRDefault="00287FF6" w:rsidP="00FC5429">
      <w:pPr>
        <w:jc w:val="both"/>
        <w:rPr>
          <w:rFonts w:ascii="Corbel" w:hAnsi="Corbel" w:cstheme="minorHAnsi"/>
          <w:color w:val="000000" w:themeColor="text1"/>
          <w:sz w:val="20"/>
        </w:rPr>
      </w:pPr>
      <w:r w:rsidRPr="00FD7CD2">
        <w:rPr>
          <w:rFonts w:ascii="Corbel" w:hAnsi="Corbel" w:cstheme="minorHAnsi"/>
          <w:color w:val="000000" w:themeColor="text1"/>
          <w:sz w:val="20"/>
        </w:rPr>
        <w:t xml:space="preserve">Technically sophisticated professional with solid experience in overseeing front-and back-end development activities. Skilled in aligning with web design and user experience requirements for web page </w:t>
      </w:r>
      <w:r w:rsidR="00F9673A" w:rsidRPr="00FD7CD2">
        <w:rPr>
          <w:rFonts w:ascii="Corbel" w:hAnsi="Corbel" w:cstheme="minorHAnsi"/>
          <w:color w:val="000000" w:themeColor="text1"/>
          <w:sz w:val="20"/>
        </w:rPr>
        <w:t xml:space="preserve">and </w:t>
      </w:r>
      <w:r w:rsidR="00AD1A80" w:rsidRPr="00FD7CD2">
        <w:rPr>
          <w:rFonts w:ascii="Corbel" w:hAnsi="Corbel" w:cstheme="minorHAnsi"/>
          <w:color w:val="000000" w:themeColor="text1"/>
          <w:sz w:val="20"/>
        </w:rPr>
        <w:t>software</w:t>
      </w:r>
      <w:r w:rsidR="00F9673A" w:rsidRPr="00FD7CD2">
        <w:rPr>
          <w:rFonts w:ascii="Corbel" w:hAnsi="Corbel" w:cstheme="minorHAnsi"/>
          <w:color w:val="000000" w:themeColor="text1"/>
          <w:sz w:val="20"/>
        </w:rPr>
        <w:t xml:space="preserve"> </w:t>
      </w:r>
      <w:r w:rsidRPr="00FD7CD2">
        <w:rPr>
          <w:rFonts w:ascii="Corbel" w:hAnsi="Corbel" w:cstheme="minorHAnsi"/>
          <w:color w:val="000000" w:themeColor="text1"/>
          <w:sz w:val="20"/>
        </w:rPr>
        <w:t>optimization. Demonstrated success in determining the structure and design</w:t>
      </w:r>
      <w:r w:rsidR="00116F9A" w:rsidRPr="00FD7CD2">
        <w:rPr>
          <w:rFonts w:ascii="Corbel" w:hAnsi="Corbel" w:cstheme="minorHAnsi"/>
          <w:color w:val="000000" w:themeColor="text1"/>
          <w:sz w:val="20"/>
        </w:rPr>
        <w:t xml:space="preserve">s </w:t>
      </w:r>
      <w:r w:rsidR="00783453" w:rsidRPr="00FD7CD2">
        <w:rPr>
          <w:rFonts w:ascii="Corbel" w:hAnsi="Corbel" w:cstheme="minorHAnsi"/>
          <w:color w:val="000000" w:themeColor="text1"/>
          <w:sz w:val="20"/>
        </w:rPr>
        <w:t xml:space="preserve">for web pages and applications optimization </w:t>
      </w:r>
      <w:r w:rsidRPr="00FD7CD2">
        <w:rPr>
          <w:rFonts w:ascii="Corbel" w:hAnsi="Corbel" w:cstheme="minorHAnsi"/>
          <w:color w:val="000000" w:themeColor="text1"/>
          <w:sz w:val="20"/>
        </w:rPr>
        <w:t xml:space="preserve">using </w:t>
      </w:r>
      <w:r w:rsidR="00AD1A80" w:rsidRPr="00FD7CD2">
        <w:rPr>
          <w:rFonts w:ascii="Corbel" w:hAnsi="Corbel" w:cstheme="minorHAnsi"/>
          <w:color w:val="000000" w:themeColor="text1"/>
          <w:sz w:val="20"/>
        </w:rPr>
        <w:t xml:space="preserve">HTML, Java, JavaScript, SQL Server, </w:t>
      </w:r>
      <w:r w:rsidR="00783453" w:rsidRPr="00FD7CD2">
        <w:rPr>
          <w:rFonts w:ascii="Corbel" w:hAnsi="Corbel" w:cstheme="minorHAnsi"/>
          <w:color w:val="000000" w:themeColor="text1"/>
          <w:sz w:val="20"/>
        </w:rPr>
        <w:t xml:space="preserve">Angular.JS, frame relay, </w:t>
      </w:r>
      <w:r w:rsidR="00383D2C" w:rsidRPr="00FD7CD2">
        <w:rPr>
          <w:rFonts w:ascii="Corbel" w:hAnsi="Corbel" w:cstheme="minorHAnsi"/>
          <w:color w:val="000000" w:themeColor="text1"/>
          <w:sz w:val="20"/>
        </w:rPr>
        <w:t xml:space="preserve">and </w:t>
      </w:r>
      <w:r w:rsidR="00AD1A80" w:rsidRPr="00FD7CD2">
        <w:rPr>
          <w:rFonts w:ascii="Corbel" w:hAnsi="Corbel" w:cstheme="minorHAnsi"/>
          <w:color w:val="000000" w:themeColor="text1"/>
          <w:sz w:val="20"/>
        </w:rPr>
        <w:t xml:space="preserve">CSS </w:t>
      </w:r>
      <w:r w:rsidRPr="00FD7CD2">
        <w:rPr>
          <w:rFonts w:ascii="Corbel" w:hAnsi="Corbel" w:cstheme="minorHAnsi"/>
          <w:color w:val="000000" w:themeColor="text1"/>
          <w:sz w:val="20"/>
        </w:rPr>
        <w:t xml:space="preserve">while resolving technical bugs. </w:t>
      </w:r>
      <w:r w:rsidR="00F9673A" w:rsidRPr="00FD7CD2">
        <w:rPr>
          <w:rFonts w:ascii="Corbel" w:hAnsi="Corbel" w:cstheme="minorHAnsi"/>
          <w:color w:val="000000" w:themeColor="text1"/>
          <w:sz w:val="20"/>
        </w:rPr>
        <w:t>W</w:t>
      </w:r>
      <w:r w:rsidRPr="00FD7CD2">
        <w:rPr>
          <w:rFonts w:ascii="Corbel" w:hAnsi="Corbel" w:cstheme="minorHAnsi"/>
          <w:color w:val="000000" w:themeColor="text1"/>
          <w:sz w:val="20"/>
        </w:rPr>
        <w:t xml:space="preserve">ell-versed in performing diligently while providing configuration/setup for CI/CD pipelines and web servers. </w:t>
      </w:r>
      <w:r w:rsidR="00D751DB" w:rsidRPr="00FD7CD2">
        <w:rPr>
          <w:rFonts w:ascii="Corbel" w:hAnsi="Corbel" w:cstheme="minorHAnsi"/>
          <w:color w:val="000000" w:themeColor="text1"/>
          <w:sz w:val="20"/>
        </w:rPr>
        <w:t>Instrumental</w:t>
      </w:r>
      <w:r w:rsidRPr="00FD7CD2">
        <w:rPr>
          <w:rFonts w:ascii="Corbel" w:hAnsi="Corbel" w:cstheme="minorHAnsi"/>
          <w:color w:val="000000" w:themeColor="text1"/>
          <w:sz w:val="20"/>
        </w:rPr>
        <w:t xml:space="preserve"> in designing database schemes to improve the quality of information. Excellent communication, collaboration, and interpersonal skills with the ability to nurture value-adding relationships. Creative problem solver with a strategic ability to think 'outside the box' and resolve technical issues for operational efficiency. Ability to quickly learn and master new skills, techniques, and technologies to thrive in a fast-paced environment.</w:t>
      </w:r>
    </w:p>
    <w:p w14:paraId="72BA00CC" w14:textId="5E2D306E" w:rsidR="005A300B" w:rsidRPr="00FD7CD2" w:rsidRDefault="00287FF6" w:rsidP="00FC5429">
      <w:pPr>
        <w:pBdr>
          <w:top w:val="single" w:sz="2" w:space="1" w:color="auto"/>
          <w:bottom w:val="single" w:sz="2" w:space="1" w:color="auto"/>
        </w:pBdr>
        <w:shd w:val="clear" w:color="auto" w:fill="8EAADB" w:themeFill="accent1" w:themeFillTint="99"/>
        <w:spacing w:before="120"/>
        <w:jc w:val="center"/>
        <w:rPr>
          <w:rFonts w:ascii="Corbel" w:hAnsi="Corbel" w:cs="Calibri"/>
          <w:b/>
          <w:bCs/>
          <w:sz w:val="21"/>
          <w:szCs w:val="21"/>
        </w:rPr>
      </w:pPr>
      <w:r w:rsidRPr="00FD7CD2">
        <w:rPr>
          <w:rFonts w:ascii="Corbel" w:hAnsi="Corbel" w:cs="Calibri"/>
          <w:b/>
          <w:bCs/>
          <w:sz w:val="21"/>
          <w:szCs w:val="21"/>
        </w:rPr>
        <w:t>CORE COMPETENCIES</w:t>
      </w:r>
    </w:p>
    <w:p w14:paraId="46990BAA" w14:textId="77777777" w:rsidR="005A300B" w:rsidRPr="00FD7CD2" w:rsidRDefault="005A300B" w:rsidP="00FC5429">
      <w:pPr>
        <w:jc w:val="both"/>
        <w:rPr>
          <w:rFonts w:ascii="Corbel" w:eastAsia="Arial Unicode MS" w:hAnsi="Corbel" w:cstheme="minorHAnsi"/>
          <w:color w:val="000000" w:themeColor="text1"/>
          <w:sz w:val="16"/>
          <w:szCs w:val="16"/>
        </w:rPr>
      </w:pPr>
    </w:p>
    <w:tbl>
      <w:tblPr>
        <w:tblW w:w="5083" w:type="pct"/>
        <w:tblInd w:w="-180" w:type="dxa"/>
        <w:tblLook w:val="00A0" w:firstRow="1" w:lastRow="0" w:firstColumn="1" w:lastColumn="0" w:noHBand="0" w:noVBand="0"/>
      </w:tblPr>
      <w:tblGrid>
        <w:gridCol w:w="3780"/>
        <w:gridCol w:w="3600"/>
        <w:gridCol w:w="3599"/>
      </w:tblGrid>
      <w:tr w:rsidR="00BB5BCA" w:rsidRPr="00FD7CD2" w14:paraId="734BB984" w14:textId="77777777" w:rsidTr="004875E9">
        <w:trPr>
          <w:trHeight w:val="657"/>
        </w:trPr>
        <w:tc>
          <w:tcPr>
            <w:tcW w:w="3780" w:type="dxa"/>
            <w:shd w:val="clear" w:color="auto" w:fill="auto"/>
          </w:tcPr>
          <w:p w14:paraId="3A6D40E5" w14:textId="771AC6DF" w:rsidR="00FE6E84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Front &amp; Back End Development</w:t>
            </w:r>
          </w:p>
          <w:p w14:paraId="0C5F712E" w14:textId="5F7D9685" w:rsidR="00FE6E84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Software Quality Maintenance</w:t>
            </w:r>
          </w:p>
          <w:p w14:paraId="4E86F468" w14:textId="727FAB3E" w:rsidR="005A300B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Web Component Testing</w:t>
            </w:r>
          </w:p>
        </w:tc>
        <w:tc>
          <w:tcPr>
            <w:tcW w:w="3600" w:type="dxa"/>
            <w:shd w:val="clear" w:color="auto" w:fill="auto"/>
          </w:tcPr>
          <w:p w14:paraId="4C30A7F5" w14:textId="71AFB55C" w:rsidR="005A300B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Task Completion</w:t>
            </w:r>
          </w:p>
          <w:p w14:paraId="7CCD82AE" w14:textId="2F6BEBB9" w:rsidR="00FE6E84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IT Project Management</w:t>
            </w:r>
          </w:p>
          <w:p w14:paraId="0C97D358" w14:textId="3C55178E" w:rsidR="005A300B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Process improvement</w:t>
            </w:r>
          </w:p>
        </w:tc>
        <w:tc>
          <w:tcPr>
            <w:tcW w:w="3599" w:type="dxa"/>
            <w:shd w:val="clear" w:color="auto" w:fill="auto"/>
          </w:tcPr>
          <w:p w14:paraId="3307BF84" w14:textId="1C849EDD" w:rsidR="005A300B" w:rsidRPr="00FD7CD2" w:rsidRDefault="006A7E02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Teamwork</w:t>
            </w:r>
            <w:r w:rsidR="00287FF6"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&amp; Coordination</w:t>
            </w:r>
          </w:p>
          <w:p w14:paraId="4B4B064A" w14:textId="5868FCC5" w:rsidR="005A300B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Cross-functional Collaboration</w:t>
            </w:r>
          </w:p>
          <w:p w14:paraId="59217328" w14:textId="2767F13C" w:rsidR="005A300B" w:rsidRPr="00FD7CD2" w:rsidRDefault="00287FF6" w:rsidP="00FC5429">
            <w:pPr>
              <w:pStyle w:val="ListParagraph"/>
              <w:numPr>
                <w:ilvl w:val="0"/>
                <w:numId w:val="37"/>
              </w:numPr>
              <w:tabs>
                <w:tab w:val="left" w:pos="522"/>
              </w:tabs>
              <w:spacing w:after="0" w:line="240" w:lineRule="auto"/>
              <w:ind w:left="435"/>
              <w:contextualSpacing w:val="0"/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FD7CD2">
              <w:rPr>
                <w:rFonts w:ascii="Corbel" w:hAnsi="Corbel"/>
                <w:color w:val="000000" w:themeColor="text1"/>
                <w:sz w:val="20"/>
                <w:szCs w:val="20"/>
              </w:rPr>
              <w:t>Key Relationship Development</w:t>
            </w:r>
          </w:p>
        </w:tc>
      </w:tr>
    </w:tbl>
    <w:p w14:paraId="690FD5CD" w14:textId="3570700C" w:rsidR="005A300B" w:rsidRPr="00FD7CD2" w:rsidRDefault="00287FF6" w:rsidP="00FC5429">
      <w:pPr>
        <w:pBdr>
          <w:top w:val="single" w:sz="2" w:space="1" w:color="auto"/>
          <w:bottom w:val="single" w:sz="2" w:space="1" w:color="auto"/>
        </w:pBdr>
        <w:shd w:val="clear" w:color="auto" w:fill="8EAADB" w:themeFill="accent1" w:themeFillTint="99"/>
        <w:spacing w:before="120"/>
        <w:jc w:val="center"/>
        <w:rPr>
          <w:rFonts w:ascii="Corbel" w:hAnsi="Corbel" w:cs="Calibri"/>
          <w:b/>
          <w:bCs/>
          <w:sz w:val="21"/>
          <w:szCs w:val="21"/>
        </w:rPr>
      </w:pPr>
      <w:r w:rsidRPr="00FD7CD2">
        <w:rPr>
          <w:rFonts w:ascii="Corbel" w:hAnsi="Corbel" w:cs="Calibri"/>
          <w:b/>
          <w:bCs/>
          <w:sz w:val="21"/>
          <w:szCs w:val="21"/>
        </w:rPr>
        <w:t>PROFESSIONAL EXPERIENCE</w:t>
      </w:r>
    </w:p>
    <w:p w14:paraId="04D9CD3E" w14:textId="07ECFF27" w:rsidR="004875E9" w:rsidRPr="00FD7CD2" w:rsidRDefault="00287FF6" w:rsidP="00FC5429">
      <w:pPr>
        <w:tabs>
          <w:tab w:val="right" w:pos="10800"/>
        </w:tabs>
        <w:spacing w:before="120"/>
        <w:rPr>
          <w:rFonts w:ascii="Corbel" w:hAnsi="Corbel" w:cs="Calibri"/>
          <w:sz w:val="20"/>
        </w:rPr>
      </w:pPr>
      <w:bookmarkStart w:id="0" w:name="_Hlk133529129"/>
      <w:r w:rsidRPr="00FD7CD2">
        <w:rPr>
          <w:rFonts w:ascii="Corbel" w:hAnsi="Corbel" w:cs="Calibri"/>
          <w:b/>
          <w:sz w:val="20"/>
        </w:rPr>
        <w:t>freelance Web &amp; App Development</w:t>
      </w:r>
      <w:bookmarkEnd w:id="0"/>
      <w:r w:rsidR="00C9565D" w:rsidRPr="00FD7CD2">
        <w:rPr>
          <w:rFonts w:ascii="Corbel" w:hAnsi="Corbel" w:cs="Calibri"/>
          <w:sz w:val="20"/>
        </w:rPr>
        <w:tab/>
      </w:r>
      <w:r w:rsidRPr="00FD7CD2">
        <w:rPr>
          <w:rFonts w:ascii="Corbel" w:hAnsi="Corbel" w:cs="Calibri"/>
          <w:sz w:val="20"/>
        </w:rPr>
        <w:t>2020 to Present</w:t>
      </w:r>
    </w:p>
    <w:p w14:paraId="0E364BBD" w14:textId="123732BE" w:rsidR="002F6830" w:rsidRPr="00FD7CD2" w:rsidRDefault="00287FF6" w:rsidP="00FC5429">
      <w:pPr>
        <w:tabs>
          <w:tab w:val="right" w:pos="10800"/>
        </w:tabs>
        <w:rPr>
          <w:rFonts w:ascii="Corbel" w:hAnsi="Corbel" w:cs="Calibri"/>
          <w:sz w:val="20"/>
        </w:rPr>
      </w:pPr>
      <w:bookmarkStart w:id="1" w:name="_Hlk133529114"/>
      <w:r w:rsidRPr="00FD7CD2">
        <w:rPr>
          <w:rFonts w:ascii="Corbel" w:hAnsi="Corbel" w:cs="Calibri"/>
          <w:b/>
          <w:sz w:val="20"/>
        </w:rPr>
        <w:t>Full Stack Developers</w:t>
      </w:r>
      <w:bookmarkEnd w:id="1"/>
    </w:p>
    <w:p w14:paraId="3B05AEBE" w14:textId="2A3F4FD9" w:rsidR="002D7AE7" w:rsidRPr="00FD7CD2" w:rsidRDefault="00287FF6" w:rsidP="00FC5429">
      <w:pPr>
        <w:autoSpaceDE w:val="0"/>
        <w:autoSpaceDN w:val="0"/>
        <w:spacing w:before="40"/>
        <w:jc w:val="both"/>
        <w:rPr>
          <w:rFonts w:ascii="Corbel" w:hAnsi="Corbel" w:cs="Calibri"/>
          <w:color w:val="000000"/>
          <w:sz w:val="20"/>
        </w:rPr>
      </w:pPr>
      <w:bookmarkStart w:id="2" w:name="_Hlk132929002"/>
      <w:r w:rsidRPr="00FD7CD2">
        <w:rPr>
          <w:rFonts w:ascii="Corbel" w:hAnsi="Corbel" w:cs="Calibri"/>
          <w:sz w:val="20"/>
        </w:rPr>
        <w:t xml:space="preserve">Ensure smooth workflow by </w:t>
      </w:r>
      <w:r w:rsidR="008D7BCD" w:rsidRPr="00FD7CD2">
        <w:rPr>
          <w:rFonts w:ascii="Corbel" w:hAnsi="Corbel" w:cs="Calibri"/>
          <w:sz w:val="20"/>
        </w:rPr>
        <w:t>formulating and implementing impactful</w:t>
      </w:r>
      <w:r w:rsidRPr="00FD7CD2">
        <w:rPr>
          <w:rFonts w:ascii="Corbel" w:hAnsi="Corbel" w:cs="Calibri"/>
          <w:sz w:val="20"/>
        </w:rPr>
        <w:t xml:space="preserve"> project plans derived from preliminary ideas.</w:t>
      </w:r>
      <w:bookmarkEnd w:id="2"/>
      <w:r w:rsidR="008D7BCD" w:rsidRPr="00FD7CD2">
        <w:rPr>
          <w:rFonts w:ascii="Corbel" w:hAnsi="Corbel" w:cs="Calibri"/>
          <w:color w:val="000000"/>
          <w:sz w:val="20"/>
        </w:rPr>
        <w:t xml:space="preserve"> Enhance operational efficiency by assisting clients and in-house personnel resolve routine software glitches through step-by-step troubleshooting. Organize meetings with customers to review project advancement, gather feedback during multiple stages, and tackle any issues directly.</w:t>
      </w:r>
      <w:r w:rsidR="00FC5429" w:rsidRPr="00FD7CD2">
        <w:rPr>
          <w:rFonts w:ascii="Corbel" w:hAnsi="Corbel" w:cs="Calibri"/>
          <w:color w:val="000000"/>
          <w:sz w:val="20"/>
        </w:rPr>
        <w:t xml:space="preserve"> </w:t>
      </w:r>
      <w:r w:rsidRPr="00FD7CD2">
        <w:rPr>
          <w:rFonts w:ascii="Corbel" w:hAnsi="Corbel" w:cs="Calibri"/>
          <w:color w:val="000000"/>
          <w:sz w:val="20"/>
        </w:rPr>
        <w:t>Modif</w:t>
      </w:r>
      <w:r w:rsidR="00FC5429" w:rsidRPr="00FD7CD2">
        <w:rPr>
          <w:rFonts w:ascii="Corbel" w:hAnsi="Corbel" w:cs="Calibri"/>
          <w:color w:val="000000"/>
          <w:sz w:val="20"/>
        </w:rPr>
        <w:t xml:space="preserve">y </w:t>
      </w:r>
      <w:r w:rsidRPr="00FD7CD2">
        <w:rPr>
          <w:rFonts w:ascii="Corbel" w:hAnsi="Corbel" w:cs="Calibri"/>
          <w:color w:val="000000"/>
          <w:sz w:val="20"/>
        </w:rPr>
        <w:t>software configurations to boost functionality and incorporate novel attributes.</w:t>
      </w:r>
    </w:p>
    <w:p w14:paraId="7BEE5C4B" w14:textId="77777777" w:rsidR="002D7AE7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Knowledge of the company's operations and establishing a solid client relationship.</w:t>
      </w:r>
    </w:p>
    <w:p w14:paraId="0AE37CEB" w14:textId="1B33B89E" w:rsidR="004875E9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Facilitated clients in enhancing their customer reach and engagement through a user-friendly website.</w:t>
      </w:r>
    </w:p>
    <w:p w14:paraId="2A3E5580" w14:textId="3462C9A5" w:rsidR="008D7BCD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Collaborated with engineering team members to analyze system workloads and devise enhancement strategies.</w:t>
      </w:r>
    </w:p>
    <w:p w14:paraId="17370B84" w14:textId="0B55D422" w:rsidR="004875E9" w:rsidRPr="00FD7CD2" w:rsidRDefault="00287FF6" w:rsidP="00FC5429">
      <w:pPr>
        <w:tabs>
          <w:tab w:val="right" w:pos="10800"/>
        </w:tabs>
        <w:spacing w:before="120"/>
        <w:rPr>
          <w:rFonts w:ascii="Corbel" w:hAnsi="Corbel" w:cs="Calibri"/>
          <w:b/>
          <w:sz w:val="20"/>
        </w:rPr>
      </w:pPr>
      <w:r w:rsidRPr="00FD7CD2">
        <w:rPr>
          <w:rFonts w:ascii="Corbel" w:hAnsi="Corbel" w:cs="Calibri"/>
          <w:b/>
          <w:sz w:val="20"/>
        </w:rPr>
        <w:t>Rent Path</w:t>
      </w:r>
      <w:r w:rsidR="00C9565D" w:rsidRPr="00FD7CD2">
        <w:rPr>
          <w:rFonts w:ascii="Corbel" w:hAnsi="Corbel" w:cs="Calibri"/>
          <w:b/>
          <w:sz w:val="20"/>
        </w:rPr>
        <w:tab/>
      </w:r>
      <w:r w:rsidRPr="00FD7CD2">
        <w:rPr>
          <w:rFonts w:ascii="Corbel" w:hAnsi="Corbel" w:cs="Calibri"/>
          <w:b/>
          <w:sz w:val="20"/>
        </w:rPr>
        <w:t>2019 to 2020</w:t>
      </w:r>
    </w:p>
    <w:p w14:paraId="6FE57139" w14:textId="56ED8820" w:rsidR="002F6830" w:rsidRPr="00FD7CD2" w:rsidRDefault="00287FF6" w:rsidP="00FC5429">
      <w:pPr>
        <w:tabs>
          <w:tab w:val="right" w:pos="10800"/>
        </w:tabs>
        <w:rPr>
          <w:rFonts w:ascii="Corbel" w:hAnsi="Corbel" w:cs="Calibri"/>
          <w:b/>
          <w:sz w:val="20"/>
        </w:rPr>
      </w:pPr>
      <w:r w:rsidRPr="00FD7CD2">
        <w:rPr>
          <w:rFonts w:ascii="Corbel" w:hAnsi="Corbel" w:cs="Calibri"/>
          <w:b/>
          <w:sz w:val="20"/>
        </w:rPr>
        <w:t>Contracted Web Developer</w:t>
      </w:r>
    </w:p>
    <w:p w14:paraId="35C194BB" w14:textId="3616300B" w:rsidR="004875E9" w:rsidRPr="00FD7CD2" w:rsidRDefault="00287FF6" w:rsidP="00FC5429">
      <w:pPr>
        <w:autoSpaceDE w:val="0"/>
        <w:autoSpaceDN w:val="0"/>
        <w:spacing w:before="40"/>
        <w:jc w:val="both"/>
        <w:rPr>
          <w:rFonts w:ascii="Corbel" w:hAnsi="Corbel" w:cs="Calibri"/>
          <w:sz w:val="20"/>
        </w:rPr>
      </w:pPr>
      <w:r w:rsidRPr="00FD7CD2">
        <w:rPr>
          <w:rFonts w:ascii="Corbel" w:hAnsi="Corbel" w:cs="Calibri"/>
          <w:sz w:val="20"/>
        </w:rPr>
        <w:t>Designed and developed website architecture, ensuring high performance and a user-friendly interface. Implement</w:t>
      </w:r>
      <w:r w:rsidR="004752EE" w:rsidRPr="00FD7CD2">
        <w:rPr>
          <w:rFonts w:ascii="Corbel" w:hAnsi="Corbel" w:cs="Calibri"/>
          <w:sz w:val="20"/>
        </w:rPr>
        <w:t>ed</w:t>
      </w:r>
      <w:r w:rsidRPr="00FD7CD2">
        <w:rPr>
          <w:rFonts w:ascii="Corbel" w:hAnsi="Corbel" w:cs="Calibri"/>
          <w:sz w:val="20"/>
        </w:rPr>
        <w:t xml:space="preserve"> website features and functionality, including but not limited to e-commerce integration, content management system, and user </w:t>
      </w:r>
      <w:r w:rsidR="006A7E02" w:rsidRPr="00FD7CD2">
        <w:rPr>
          <w:rFonts w:ascii="Corbel" w:hAnsi="Corbel" w:cs="Calibri"/>
          <w:sz w:val="20"/>
        </w:rPr>
        <w:t>authentication.</w:t>
      </w:r>
    </w:p>
    <w:p w14:paraId="6A814408" w14:textId="77777777" w:rsidR="004752EE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Streamlined connecting people with properties by providing comprehensive solutions to precisely match the ideal renters with the perfect property.</w:t>
      </w:r>
    </w:p>
    <w:p w14:paraId="3858EBBD" w14:textId="763EBDB1" w:rsidR="0013616B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Utilized a cost-saving approach to eliminate barriers and maximize efficiency, guaranteeing a seamless rental experience.</w:t>
      </w:r>
    </w:p>
    <w:p w14:paraId="033C4D67" w14:textId="74446D6C" w:rsidR="004752EE" w:rsidRPr="00FD7CD2" w:rsidRDefault="00287FF6" w:rsidP="00FC5429">
      <w:pPr>
        <w:tabs>
          <w:tab w:val="right" w:pos="10800"/>
        </w:tabs>
        <w:spacing w:before="120"/>
        <w:rPr>
          <w:rFonts w:ascii="Corbel" w:hAnsi="Corbel" w:cs="Calibri"/>
          <w:b/>
          <w:sz w:val="20"/>
        </w:rPr>
      </w:pPr>
      <w:r w:rsidRPr="00FD7CD2">
        <w:rPr>
          <w:rFonts w:ascii="Corbel" w:hAnsi="Corbel" w:cs="Calibri"/>
          <w:b/>
          <w:sz w:val="20"/>
        </w:rPr>
        <w:t>World Changers Church International</w:t>
      </w:r>
      <w:r w:rsidRPr="00FD7CD2">
        <w:rPr>
          <w:rFonts w:ascii="Corbel" w:hAnsi="Corbel" w:cs="Calibri"/>
          <w:b/>
          <w:sz w:val="20"/>
        </w:rPr>
        <w:tab/>
      </w:r>
      <w:r w:rsidR="00540985">
        <w:rPr>
          <w:rFonts w:ascii="Corbel" w:hAnsi="Corbel" w:cs="Calibri"/>
          <w:b/>
          <w:sz w:val="20"/>
        </w:rPr>
        <w:t>2015</w:t>
      </w:r>
      <w:r w:rsidRPr="00FD7CD2">
        <w:rPr>
          <w:rFonts w:ascii="Corbel" w:hAnsi="Corbel" w:cs="Calibri"/>
          <w:b/>
          <w:sz w:val="20"/>
        </w:rPr>
        <w:t xml:space="preserve"> to 2020</w:t>
      </w:r>
    </w:p>
    <w:p w14:paraId="3B722184" w14:textId="58E3AC9A" w:rsidR="004752EE" w:rsidRPr="00FD7CD2" w:rsidRDefault="00287FF6" w:rsidP="00FC5429">
      <w:pPr>
        <w:tabs>
          <w:tab w:val="right" w:pos="10800"/>
        </w:tabs>
        <w:rPr>
          <w:rFonts w:ascii="Corbel" w:hAnsi="Corbel" w:cs="Calibri"/>
          <w:b/>
          <w:sz w:val="20"/>
        </w:rPr>
      </w:pPr>
      <w:r w:rsidRPr="00FD7CD2">
        <w:rPr>
          <w:rFonts w:ascii="Corbel" w:hAnsi="Corbel" w:cs="Calibri"/>
          <w:b/>
          <w:sz w:val="20"/>
        </w:rPr>
        <w:t>Production Support Team Lead</w:t>
      </w:r>
    </w:p>
    <w:p w14:paraId="776DAA26" w14:textId="0A40932A" w:rsidR="00E35F22" w:rsidRPr="00FD7CD2" w:rsidRDefault="00287FF6" w:rsidP="00FC5429">
      <w:pPr>
        <w:autoSpaceDE w:val="0"/>
        <w:autoSpaceDN w:val="0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sz w:val="20"/>
        </w:rPr>
        <w:t xml:space="preserve">Efficiently provided expert clerical support for routine and special requests. </w:t>
      </w:r>
      <w:r w:rsidRPr="00FD7CD2">
        <w:rPr>
          <w:rFonts w:ascii="Corbel" w:hAnsi="Corbel" w:cs="Calibri"/>
          <w:color w:val="000000"/>
          <w:sz w:val="20"/>
        </w:rPr>
        <w:t>Enhanced customer satisfaction by utilizing superior conflict resolution and problem-solving abilities. Developed production skills through hands-on experience.</w:t>
      </w:r>
    </w:p>
    <w:p w14:paraId="6000369F" w14:textId="1EE9AB11" w:rsidR="004752EE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Mentored youth in our teen ministry through weekly engagement.</w:t>
      </w:r>
    </w:p>
    <w:p w14:paraId="1149F823" w14:textId="77777777" w:rsidR="00E35F22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Communicated effectively and demonstrated leadership as a team lead.</w:t>
      </w:r>
    </w:p>
    <w:p w14:paraId="05546241" w14:textId="5DC103BF" w:rsidR="00E35F22" w:rsidRPr="00FD7CD2" w:rsidRDefault="00287FF6" w:rsidP="00FC5429">
      <w:pPr>
        <w:numPr>
          <w:ilvl w:val="0"/>
          <w:numId w:val="36"/>
        </w:numPr>
        <w:shd w:val="clear" w:color="auto" w:fill="FFFFFF"/>
        <w:spacing w:before="40"/>
        <w:jc w:val="both"/>
        <w:rPr>
          <w:rFonts w:ascii="Corbel" w:hAnsi="Corbel" w:cs="Calibri"/>
          <w:color w:val="000000"/>
          <w:sz w:val="20"/>
        </w:rPr>
      </w:pPr>
      <w:r w:rsidRPr="00FD7CD2">
        <w:rPr>
          <w:rFonts w:ascii="Corbel" w:hAnsi="Corbel" w:cs="Calibri"/>
          <w:color w:val="000000"/>
          <w:sz w:val="20"/>
        </w:rPr>
        <w:t>Facilitated outreach to over 75K people through World Changers' various streaming platforms.</w:t>
      </w:r>
    </w:p>
    <w:p w14:paraId="7929D7CC" w14:textId="591D7BCD" w:rsidR="005A300B" w:rsidRPr="00FD7CD2" w:rsidRDefault="00287FF6" w:rsidP="00FC5429">
      <w:pPr>
        <w:pBdr>
          <w:top w:val="single" w:sz="4" w:space="1" w:color="auto"/>
          <w:bottom w:val="single" w:sz="4" w:space="1" w:color="auto"/>
        </w:pBdr>
        <w:shd w:val="clear" w:color="auto" w:fill="8EAADB" w:themeFill="accent1" w:themeFillTint="99"/>
        <w:tabs>
          <w:tab w:val="right" w:pos="10512"/>
        </w:tabs>
        <w:spacing w:before="120"/>
        <w:jc w:val="center"/>
        <w:rPr>
          <w:rFonts w:ascii="Corbel" w:hAnsi="Corbel" w:cs="Calibri"/>
          <w:b/>
          <w:smallCaps/>
          <w:sz w:val="21"/>
          <w:szCs w:val="21"/>
        </w:rPr>
      </w:pPr>
      <w:r w:rsidRPr="00FD7CD2">
        <w:rPr>
          <w:rFonts w:ascii="Corbel" w:hAnsi="Corbel" w:cs="Calibri"/>
          <w:b/>
          <w:smallCaps/>
          <w:sz w:val="21"/>
          <w:szCs w:val="21"/>
        </w:rPr>
        <w:t>EDUCATION</w:t>
      </w:r>
      <w:r w:rsidR="00E35F22" w:rsidRPr="00FD7CD2">
        <w:rPr>
          <w:rFonts w:ascii="Corbel" w:hAnsi="Corbel" w:cs="Calibri"/>
          <w:b/>
          <w:smallCaps/>
          <w:sz w:val="21"/>
          <w:szCs w:val="21"/>
        </w:rPr>
        <w:t xml:space="preserve"> &amp; CERTIFICATIONS</w:t>
      </w:r>
    </w:p>
    <w:p w14:paraId="24489E69" w14:textId="0EC3A56F" w:rsidR="00E35F22" w:rsidRPr="00FD7CD2" w:rsidRDefault="00287FF6" w:rsidP="00FC5429">
      <w:pPr>
        <w:spacing w:before="120"/>
        <w:jc w:val="center"/>
        <w:rPr>
          <w:rFonts w:ascii="Corbel" w:hAnsi="Corbel" w:cs="Calibri"/>
          <w:bCs/>
          <w:sz w:val="20"/>
        </w:rPr>
      </w:pPr>
      <w:r w:rsidRPr="00FD7CD2">
        <w:rPr>
          <w:rFonts w:ascii="Corbel" w:hAnsi="Corbel" w:cs="Calibri"/>
          <w:b/>
          <w:sz w:val="20"/>
        </w:rPr>
        <w:t>Computer Science</w:t>
      </w:r>
      <w:r w:rsidRPr="00FD7CD2">
        <w:rPr>
          <w:rFonts w:ascii="Corbel" w:hAnsi="Corbel" w:cs="Calibri"/>
          <w:bCs/>
          <w:sz w:val="20"/>
        </w:rPr>
        <w:t>, 2021 | Georgia Institute of Technology, Atlanta, GA</w:t>
      </w:r>
    </w:p>
    <w:p w14:paraId="70494215" w14:textId="22556032" w:rsidR="00066E98" w:rsidRPr="00FD7CD2" w:rsidRDefault="00287FF6" w:rsidP="00FC5429">
      <w:pPr>
        <w:spacing w:before="80"/>
        <w:jc w:val="center"/>
        <w:rPr>
          <w:rFonts w:ascii="Corbel" w:hAnsi="Corbel" w:cs="Calibri"/>
          <w:bCs/>
          <w:sz w:val="20"/>
        </w:rPr>
      </w:pPr>
      <w:r w:rsidRPr="00FD7CD2">
        <w:rPr>
          <w:rFonts w:ascii="Corbel" w:hAnsi="Corbel" w:cs="Calibri"/>
          <w:b/>
          <w:sz w:val="20"/>
        </w:rPr>
        <w:t>Business Administration - Bachelor of Science</w:t>
      </w:r>
      <w:r w:rsidRPr="00FD7CD2">
        <w:rPr>
          <w:rFonts w:ascii="Corbel" w:hAnsi="Corbel" w:cs="Calibri"/>
          <w:bCs/>
          <w:sz w:val="20"/>
        </w:rPr>
        <w:t>, 2020 | Georgia State University</w:t>
      </w:r>
      <w:r w:rsidR="007533F8" w:rsidRPr="00FD7CD2">
        <w:rPr>
          <w:rFonts w:ascii="Corbel" w:hAnsi="Corbel" w:cs="Calibri"/>
          <w:bCs/>
          <w:sz w:val="20"/>
        </w:rPr>
        <w:t xml:space="preserve">, </w:t>
      </w:r>
      <w:r w:rsidRPr="00FD7CD2">
        <w:rPr>
          <w:rFonts w:ascii="Corbel" w:hAnsi="Corbel" w:cs="Calibri"/>
          <w:bCs/>
          <w:sz w:val="20"/>
        </w:rPr>
        <w:t>Atlanta, GA</w:t>
      </w:r>
    </w:p>
    <w:p w14:paraId="6D50EBE4" w14:textId="6F9D1C82" w:rsidR="00E35F22" w:rsidRPr="00FD7CD2" w:rsidRDefault="00287FF6" w:rsidP="00FC5429">
      <w:pPr>
        <w:spacing w:before="80"/>
        <w:jc w:val="center"/>
        <w:rPr>
          <w:rFonts w:ascii="Corbel" w:hAnsi="Corbel" w:cs="Calibri"/>
          <w:bCs/>
          <w:sz w:val="20"/>
        </w:rPr>
      </w:pPr>
      <w:r w:rsidRPr="00FD7CD2">
        <w:rPr>
          <w:rFonts w:ascii="Corbel" w:hAnsi="Corbel" w:cs="Calibri"/>
          <w:b/>
          <w:sz w:val="20"/>
        </w:rPr>
        <w:t>Certifications:</w:t>
      </w:r>
      <w:r w:rsidR="004B1B81" w:rsidRPr="00FD7CD2">
        <w:rPr>
          <w:rFonts w:ascii="Corbel" w:hAnsi="Corbel" w:cs="Calibri"/>
          <w:b/>
          <w:sz w:val="20"/>
        </w:rPr>
        <w:t xml:space="preserve"> </w:t>
      </w:r>
      <w:r w:rsidRPr="00FD7CD2">
        <w:rPr>
          <w:rFonts w:ascii="Corbel" w:hAnsi="Corbel" w:cs="Calibri"/>
          <w:bCs/>
          <w:sz w:val="20"/>
        </w:rPr>
        <w:t>Certification in Java, Amazon Web Services Certified Developer, Microsoft Certified Solution Developer, Google Certified Professional Cloud Architect</w:t>
      </w:r>
    </w:p>
    <w:sectPr w:rsidR="00E35F22" w:rsidRPr="00FD7CD2" w:rsidSect="004875E9">
      <w:headerReference w:type="even" r:id="rId8"/>
      <w:headerReference w:type="default" r:id="rId9"/>
      <w:footerReference w:type="first" r:id="rId10"/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DCBD4" w14:textId="77777777" w:rsidR="007B3298" w:rsidRDefault="007B3298">
      <w:r>
        <w:separator/>
      </w:r>
    </w:p>
  </w:endnote>
  <w:endnote w:type="continuationSeparator" w:id="0">
    <w:p w14:paraId="1ED648E3" w14:textId="77777777" w:rsidR="007B3298" w:rsidRDefault="007B3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D46B2" w14:textId="77777777" w:rsidR="00D33175" w:rsidRDefault="00287FF6" w:rsidP="003B6FEB">
    <w:pPr>
      <w:pStyle w:val="Footer"/>
      <w:jc w:val="center"/>
      <w:rPr>
        <w:rFonts w:ascii="Calibri" w:hAnsi="Calibri"/>
      </w:rPr>
    </w:pPr>
    <w:r>
      <w:rPr>
        <w:rFonts w:ascii="Calibri" w:hAnsi="Calibri"/>
        <w:i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B8D48" w14:textId="77777777" w:rsidR="007B3298" w:rsidRDefault="007B3298">
      <w:r>
        <w:separator/>
      </w:r>
    </w:p>
  </w:footnote>
  <w:footnote w:type="continuationSeparator" w:id="0">
    <w:p w14:paraId="78542E4D" w14:textId="77777777" w:rsidR="007B3298" w:rsidRDefault="007B3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3AC62" w14:textId="69F9B99E" w:rsidR="0061396C" w:rsidRPr="00CE7502" w:rsidRDefault="0061396C" w:rsidP="00066E98">
    <w:pPr>
      <w:pStyle w:val="Title"/>
      <w:tabs>
        <w:tab w:val="center" w:pos="5040"/>
        <w:tab w:val="right" w:pos="10800"/>
      </w:tabs>
      <w:spacing w:after="120"/>
      <w:jc w:val="left"/>
      <w:outlineLvl w:val="0"/>
      <w:rPr>
        <w:rFonts w:ascii="Calibri" w:hAnsi="Calibri" w:cs="Calibri"/>
        <w:smallCaps/>
        <w:spacing w:val="20"/>
        <w:sz w:val="48"/>
        <w:szCs w:val="4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CE444" w14:textId="77777777" w:rsidR="00A31FBF" w:rsidRPr="00FD7CD2" w:rsidRDefault="00A31FBF" w:rsidP="00A31FBF">
    <w:pPr>
      <w:pBdr>
        <w:top w:val="single" w:sz="12" w:space="1" w:color="auto"/>
        <w:bottom w:val="single" w:sz="12" w:space="1" w:color="auto"/>
      </w:pBdr>
      <w:shd w:val="clear" w:color="auto" w:fill="8EAADB" w:themeFill="accent1" w:themeFillTint="99"/>
      <w:jc w:val="center"/>
      <w:rPr>
        <w:rFonts w:ascii="Corbel" w:hAnsi="Corbel" w:cs="Calibri"/>
        <w:sz w:val="48"/>
        <w:szCs w:val="48"/>
      </w:rPr>
    </w:pPr>
    <w:r w:rsidRPr="00FD7CD2">
      <w:rPr>
        <w:rFonts w:ascii="Corbel" w:hAnsi="Corbel" w:cs="Calibri"/>
        <w:sz w:val="48"/>
        <w:szCs w:val="48"/>
      </w:rPr>
      <w:t>Logon T. Pierce</w:t>
    </w:r>
  </w:p>
  <w:p w14:paraId="215E0189" w14:textId="23AB5B53" w:rsidR="00A31FBF" w:rsidRPr="00FD7CD2" w:rsidRDefault="00A31FBF" w:rsidP="00A31FBF">
    <w:pPr>
      <w:pBdr>
        <w:top w:val="single" w:sz="12" w:space="1" w:color="auto"/>
        <w:bottom w:val="single" w:sz="12" w:space="1" w:color="auto"/>
      </w:pBdr>
      <w:shd w:val="clear" w:color="auto" w:fill="8EAADB" w:themeFill="accent1" w:themeFillTint="99"/>
      <w:spacing w:before="120"/>
      <w:jc w:val="center"/>
      <w:rPr>
        <w:rFonts w:ascii="Corbel" w:hAnsi="Corbel" w:cs="Calibri"/>
        <w:b/>
        <w:bCs/>
        <w:sz w:val="21"/>
        <w:szCs w:val="21"/>
      </w:rPr>
    </w:pPr>
    <w:r w:rsidRPr="00FD7CD2">
      <w:rPr>
        <w:rFonts w:ascii="Corbel" w:hAnsi="Corbel" w:cs="Calibri"/>
        <w:b/>
        <w:bCs/>
        <w:sz w:val="21"/>
        <w:szCs w:val="21"/>
      </w:rPr>
      <w:t xml:space="preserve"> (470)-277-9467 | </w:t>
    </w:r>
    <w:hyperlink r:id="rId1" w:history="1">
      <w:r w:rsidRPr="00FD7CD2">
        <w:rPr>
          <w:rStyle w:val="Hyperlink"/>
          <w:rFonts w:ascii="Corbel" w:hAnsi="Corbel" w:cs="Calibri"/>
          <w:b/>
          <w:bCs/>
          <w:color w:val="auto"/>
          <w:sz w:val="21"/>
          <w:szCs w:val="21"/>
          <w:u w:val="none"/>
        </w:rPr>
        <w:t>logonpierce@gmail.com</w:t>
      </w:r>
    </w:hyperlink>
    <w:r w:rsidRPr="00FD7CD2">
      <w:rPr>
        <w:rFonts w:ascii="Corbel" w:hAnsi="Corbel" w:cs="Calibri"/>
        <w:b/>
        <w:bCs/>
        <w:sz w:val="21"/>
        <w:szCs w:val="21"/>
      </w:rPr>
      <w:t xml:space="preserve"> | </w:t>
    </w:r>
    <w:hyperlink r:id="rId2" w:history="1">
      <w:r w:rsidRPr="00FD7CD2">
        <w:rPr>
          <w:rStyle w:val="Hyperlink"/>
          <w:rFonts w:ascii="Corbel" w:hAnsi="Corbel" w:cs="Calibri"/>
          <w:b/>
          <w:bCs/>
          <w:color w:val="auto"/>
          <w:sz w:val="21"/>
          <w:szCs w:val="21"/>
          <w:u w:val="none"/>
        </w:rPr>
        <w:t>Linkedin.com/in/logon-t-pierce-05369020b/</w:t>
      </w:r>
    </w:hyperlink>
    <w:r w:rsidRPr="00FD7CD2">
      <w:rPr>
        <w:rFonts w:ascii="Corbel" w:hAnsi="Corbel" w:cs="Calibri"/>
        <w:b/>
        <w:bCs/>
        <w:sz w:val="21"/>
        <w:szCs w:val="21"/>
      </w:rPr>
      <w:t xml:space="preserve"> </w:t>
    </w:r>
  </w:p>
  <w:p w14:paraId="63F61FA2" w14:textId="77777777" w:rsidR="00D33175" w:rsidRDefault="00D33175">
    <w:pPr>
      <w:tabs>
        <w:tab w:val="left" w:pos="-720"/>
      </w:tabs>
      <w:spacing w:before="40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67426"/>
    <w:multiLevelType w:val="hybridMultilevel"/>
    <w:tmpl w:val="3B6E3410"/>
    <w:lvl w:ilvl="0" w:tplc="1C6CDF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8C1A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6F0738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0A8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E61F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DE93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CAF7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4652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480B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360"/>
      </w:pPr>
      <w:rPr>
        <w:rFonts w:ascii="Symbol" w:hAnsi="Symbol" w:hint="default"/>
      </w:rPr>
    </w:lvl>
  </w:abstractNum>
  <w:abstractNum w:abstractNumId="2" w15:restartNumberingAfterBreak="0">
    <w:nsid w:val="07C42349"/>
    <w:multiLevelType w:val="hybridMultilevel"/>
    <w:tmpl w:val="C3588114"/>
    <w:lvl w:ilvl="0" w:tplc="53B47FBE">
      <w:start w:val="1"/>
      <w:numFmt w:val="bullet"/>
      <w:lvlText w:val=""/>
      <w:lvlJc w:val="left"/>
      <w:pPr>
        <w:tabs>
          <w:tab w:val="num" w:pos="864"/>
        </w:tabs>
        <w:ind w:left="864" w:hanging="360"/>
      </w:pPr>
      <w:rPr>
        <w:rFonts w:ascii="Wingdings" w:hAnsi="Wingdings" w:hint="default"/>
      </w:rPr>
    </w:lvl>
    <w:lvl w:ilvl="1" w:tplc="0D0CC782" w:tentative="1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hint="default"/>
      </w:rPr>
    </w:lvl>
    <w:lvl w:ilvl="2" w:tplc="536842FC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362A74A0" w:tentative="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B9882842" w:tentative="1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hint="default"/>
      </w:rPr>
    </w:lvl>
    <w:lvl w:ilvl="5" w:tplc="F3F831CA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8AA092E6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FB48C31C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hint="default"/>
      </w:rPr>
    </w:lvl>
    <w:lvl w:ilvl="8" w:tplc="7E481B56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3" w15:restartNumberingAfterBreak="0">
    <w:nsid w:val="0AB87294"/>
    <w:multiLevelType w:val="hybridMultilevel"/>
    <w:tmpl w:val="C89810AA"/>
    <w:lvl w:ilvl="0" w:tplc="FD6A60FA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C430D6A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EC4988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B8F6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648379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74296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39E792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936576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C827CE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264D46"/>
    <w:multiLevelType w:val="hybridMultilevel"/>
    <w:tmpl w:val="8A2E8692"/>
    <w:lvl w:ilvl="0" w:tplc="7BD407C8">
      <w:start w:val="1"/>
      <w:numFmt w:val="bullet"/>
      <w:lvlText w:val=""/>
      <w:lvlJc w:val="left"/>
      <w:pPr>
        <w:tabs>
          <w:tab w:val="num" w:pos="864"/>
        </w:tabs>
        <w:ind w:left="864" w:hanging="360"/>
      </w:pPr>
      <w:rPr>
        <w:rFonts w:ascii="Wingdings" w:hAnsi="Wingdings" w:hint="default"/>
      </w:rPr>
    </w:lvl>
    <w:lvl w:ilvl="1" w:tplc="DAD4995C" w:tentative="1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hint="default"/>
      </w:rPr>
    </w:lvl>
    <w:lvl w:ilvl="2" w:tplc="EDDEEEE4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6352DFDA" w:tentative="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6046E622" w:tentative="1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hint="default"/>
      </w:rPr>
    </w:lvl>
    <w:lvl w:ilvl="5" w:tplc="542C763C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4D32018C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90D4ABD6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hint="default"/>
      </w:rPr>
    </w:lvl>
    <w:lvl w:ilvl="8" w:tplc="D0140FA6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5" w15:restartNumberingAfterBreak="0">
    <w:nsid w:val="0E5F7265"/>
    <w:multiLevelType w:val="hybridMultilevel"/>
    <w:tmpl w:val="9722A1E0"/>
    <w:lvl w:ilvl="0" w:tplc="88BE5C1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FC2D2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ACAA2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209F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905C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BD80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9A61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FEA2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DA4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B139F"/>
    <w:multiLevelType w:val="hybridMultilevel"/>
    <w:tmpl w:val="EC1EBA10"/>
    <w:lvl w:ilvl="0" w:tplc="9CF8584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DE6F0E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3CA70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F9081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56EAAF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1BE49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88A25D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5FA2B6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15C244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480DBA"/>
    <w:multiLevelType w:val="hybridMultilevel"/>
    <w:tmpl w:val="8F32F67E"/>
    <w:lvl w:ilvl="0" w:tplc="8B62C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5C8E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CEBC3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8C46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A3F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8EF1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48C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AEB1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541D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066C9"/>
    <w:multiLevelType w:val="hybridMultilevel"/>
    <w:tmpl w:val="D45A2BD6"/>
    <w:lvl w:ilvl="0" w:tplc="2BF261D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758368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E443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FCB3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4CB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5C06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2E7AA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ECC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AE7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95E8A"/>
    <w:multiLevelType w:val="hybridMultilevel"/>
    <w:tmpl w:val="1AA2FD70"/>
    <w:lvl w:ilvl="0" w:tplc="332A2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1CBD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5CAE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BC10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4028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4A1C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AF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0AF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0CB2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E4BD4"/>
    <w:multiLevelType w:val="hybridMultilevel"/>
    <w:tmpl w:val="9B9881BA"/>
    <w:lvl w:ilvl="0" w:tplc="F11201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4402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7884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3CD7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2E32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28B2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6D6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2AA0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7A7F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0A1244"/>
    <w:multiLevelType w:val="hybridMultilevel"/>
    <w:tmpl w:val="C80AA3A4"/>
    <w:lvl w:ilvl="0" w:tplc="82D47BE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9BD834B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80AADA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778EFE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BE992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E6857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65A8B6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EAEAE4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1D6094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C24348"/>
    <w:multiLevelType w:val="hybridMultilevel"/>
    <w:tmpl w:val="B0BA6A42"/>
    <w:lvl w:ilvl="0" w:tplc="7E6A24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5AEDA4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CDEE7D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FD8A82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3E6CC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270D4D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586C1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CAEF8D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EF081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DD2BF5"/>
    <w:multiLevelType w:val="hybridMultilevel"/>
    <w:tmpl w:val="10A4C5D2"/>
    <w:lvl w:ilvl="0" w:tplc="384664B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6262DC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CD8B5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F202E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89E5FE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C38B2B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3543CB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09087B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60E2E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44762C"/>
    <w:multiLevelType w:val="multilevel"/>
    <w:tmpl w:val="7FDC9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BA3994"/>
    <w:multiLevelType w:val="multilevel"/>
    <w:tmpl w:val="3CA29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B8476A"/>
    <w:multiLevelType w:val="hybridMultilevel"/>
    <w:tmpl w:val="E2BE48D6"/>
    <w:lvl w:ilvl="0" w:tplc="57D88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66FE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6209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C32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CC5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109F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0C00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618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F4E6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07C97"/>
    <w:multiLevelType w:val="multilevel"/>
    <w:tmpl w:val="03A67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4160A4"/>
    <w:multiLevelType w:val="hybridMultilevel"/>
    <w:tmpl w:val="75C8EED0"/>
    <w:lvl w:ilvl="0" w:tplc="B3F2C236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43E418D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563CD4D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7EF8661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3FE795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F3A407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38E73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30CA1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088A62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900674"/>
    <w:multiLevelType w:val="hybridMultilevel"/>
    <w:tmpl w:val="49966F48"/>
    <w:lvl w:ilvl="0" w:tplc="272655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6ADC0DD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F326FE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98F0D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7C6AF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B12AE4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B9A201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2B0052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F72C3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4A6BF7"/>
    <w:multiLevelType w:val="hybridMultilevel"/>
    <w:tmpl w:val="66EA95C8"/>
    <w:lvl w:ilvl="0" w:tplc="419A2B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1BA44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DCBE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62AC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D212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E470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262E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CF9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DBC57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45556"/>
    <w:multiLevelType w:val="hybridMultilevel"/>
    <w:tmpl w:val="B93CDED2"/>
    <w:lvl w:ilvl="0" w:tplc="B22E36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9A85AD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95A609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636B79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E201DC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5C4BDE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CAC44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78AE2E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042185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6B08D7"/>
    <w:multiLevelType w:val="hybridMultilevel"/>
    <w:tmpl w:val="C066895C"/>
    <w:lvl w:ilvl="0" w:tplc="3E906D9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C1C07C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700C6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828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82C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00F7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E64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0061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BCF9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C57828"/>
    <w:multiLevelType w:val="hybridMultilevel"/>
    <w:tmpl w:val="F782D81E"/>
    <w:lvl w:ilvl="0" w:tplc="2B8637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F2E55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9E22B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ECBF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1C46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5CB2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8E54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ECDA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8C49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177B0B"/>
    <w:multiLevelType w:val="hybridMultilevel"/>
    <w:tmpl w:val="3ECED2B4"/>
    <w:lvl w:ilvl="0" w:tplc="1F7C43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2BF6F3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EEEBB6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DD6612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E22FFD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F94720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BE88F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B696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F8607C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40A"/>
    <w:multiLevelType w:val="multilevel"/>
    <w:tmpl w:val="9A183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836D44"/>
    <w:multiLevelType w:val="hybridMultilevel"/>
    <w:tmpl w:val="3A3ED07A"/>
    <w:lvl w:ilvl="0" w:tplc="BBDC610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C87014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9C85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DEC6E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16A31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9809C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DD47C4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D8138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D6436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884958"/>
    <w:multiLevelType w:val="hybridMultilevel"/>
    <w:tmpl w:val="FAAE7C2C"/>
    <w:lvl w:ilvl="0" w:tplc="3176F2C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5BC2738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5F00A7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334D26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ACE93F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8D06A5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79E166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EA05B6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32426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520455A"/>
    <w:multiLevelType w:val="hybridMultilevel"/>
    <w:tmpl w:val="98F693B8"/>
    <w:lvl w:ilvl="0" w:tplc="5560DBF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CE1813E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D302B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E6665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F2712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66A4A0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79AF0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4E70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4924F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217C22"/>
    <w:multiLevelType w:val="hybridMultilevel"/>
    <w:tmpl w:val="9FC27DEC"/>
    <w:lvl w:ilvl="0" w:tplc="7C846F5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C047C1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CEF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1A78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CE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F690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7E83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1A4D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B2E0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151403"/>
    <w:multiLevelType w:val="hybridMultilevel"/>
    <w:tmpl w:val="7B04A3B4"/>
    <w:lvl w:ilvl="0" w:tplc="A3D6B56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86C4751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DB980EC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3481BD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26C371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B024F59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D1AD9E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1E2DD0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3D60073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FD1F7F"/>
    <w:multiLevelType w:val="multilevel"/>
    <w:tmpl w:val="E5EAE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C20C9C"/>
    <w:multiLevelType w:val="hybridMultilevel"/>
    <w:tmpl w:val="EAF0A0B6"/>
    <w:lvl w:ilvl="0" w:tplc="4F8E6806">
      <w:start w:val="1"/>
      <w:numFmt w:val="bullet"/>
      <w:lvlText w:val=""/>
      <w:lvlJc w:val="left"/>
      <w:pPr>
        <w:ind w:left="360" w:hanging="360"/>
      </w:pPr>
      <w:rPr>
        <w:rFonts w:ascii="Wingdings 3" w:hAnsi="Wingdings 3" w:hint="default"/>
        <w:color w:val="auto"/>
        <w:sz w:val="16"/>
      </w:rPr>
    </w:lvl>
    <w:lvl w:ilvl="1" w:tplc="372054E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89EB98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9964C3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6A0E10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21C313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F160FE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B74A5D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9AA99D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81C61"/>
    <w:multiLevelType w:val="multilevel"/>
    <w:tmpl w:val="B8A87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3195823"/>
    <w:multiLevelType w:val="hybridMultilevel"/>
    <w:tmpl w:val="22D012BE"/>
    <w:lvl w:ilvl="0" w:tplc="E862970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C56C7A1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6EC5EF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996F36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278B7BA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CB180D56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C08B10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DD6C2BE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4FEE98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ADC105F"/>
    <w:multiLevelType w:val="hybridMultilevel"/>
    <w:tmpl w:val="7FC67518"/>
    <w:lvl w:ilvl="0" w:tplc="C77A378C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631CBE9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9FC8C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35EF66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CC5F5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302ED7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560ED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5ECA64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AB6C6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B6104E2"/>
    <w:multiLevelType w:val="hybridMultilevel"/>
    <w:tmpl w:val="0B8A1E3A"/>
    <w:lvl w:ilvl="0" w:tplc="6E148BAE">
      <w:start w:val="1"/>
      <w:numFmt w:val="bullet"/>
      <w:lvlText w:val="―"/>
      <w:lvlJc w:val="left"/>
      <w:pPr>
        <w:ind w:left="720" w:hanging="360"/>
      </w:pPr>
      <w:rPr>
        <w:rFonts w:ascii="Calibri" w:hAnsi="Calibri" w:hint="default"/>
        <w:sz w:val="18"/>
        <w:szCs w:val="18"/>
      </w:rPr>
    </w:lvl>
    <w:lvl w:ilvl="1" w:tplc="3132AC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EAD6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EC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D275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348E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F063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2E2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C0B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996556"/>
    <w:multiLevelType w:val="hybridMultilevel"/>
    <w:tmpl w:val="9A88FCA6"/>
    <w:lvl w:ilvl="0" w:tplc="E58CBA1C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</w:rPr>
    </w:lvl>
    <w:lvl w:ilvl="1" w:tplc="76E2182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3EEED4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CA640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2226D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A0843E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11CE46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7884AC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4DA044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81019965">
    <w:abstractNumId w:val="1"/>
  </w:num>
  <w:num w:numId="2" w16cid:durableId="1622999514">
    <w:abstractNumId w:val="30"/>
  </w:num>
  <w:num w:numId="3" w16cid:durableId="1006789403">
    <w:abstractNumId w:val="5"/>
  </w:num>
  <w:num w:numId="4" w16cid:durableId="1151865081">
    <w:abstractNumId w:val="2"/>
  </w:num>
  <w:num w:numId="5" w16cid:durableId="1517302565">
    <w:abstractNumId w:val="4"/>
  </w:num>
  <w:num w:numId="6" w16cid:durableId="817381012">
    <w:abstractNumId w:val="32"/>
  </w:num>
  <w:num w:numId="7" w16cid:durableId="743374964">
    <w:abstractNumId w:val="24"/>
  </w:num>
  <w:num w:numId="8" w16cid:durableId="1193035110">
    <w:abstractNumId w:val="0"/>
  </w:num>
  <w:num w:numId="9" w16cid:durableId="1478451764">
    <w:abstractNumId w:val="9"/>
  </w:num>
  <w:num w:numId="10" w16cid:durableId="346637328">
    <w:abstractNumId w:val="15"/>
  </w:num>
  <w:num w:numId="11" w16cid:durableId="1577862330">
    <w:abstractNumId w:val="33"/>
  </w:num>
  <w:num w:numId="12" w16cid:durableId="17123650">
    <w:abstractNumId w:val="14"/>
  </w:num>
  <w:num w:numId="13" w16cid:durableId="1249385569">
    <w:abstractNumId w:val="25"/>
  </w:num>
  <w:num w:numId="14" w16cid:durableId="1769308102">
    <w:abstractNumId w:val="17"/>
  </w:num>
  <w:num w:numId="15" w16cid:durableId="1449735672">
    <w:abstractNumId w:val="31"/>
  </w:num>
  <w:num w:numId="16" w16cid:durableId="1647472067">
    <w:abstractNumId w:val="11"/>
  </w:num>
  <w:num w:numId="17" w16cid:durableId="523641905">
    <w:abstractNumId w:val="12"/>
  </w:num>
  <w:num w:numId="18" w16cid:durableId="1040131165">
    <w:abstractNumId w:val="21"/>
  </w:num>
  <w:num w:numId="19" w16cid:durableId="607007909">
    <w:abstractNumId w:val="26"/>
  </w:num>
  <w:num w:numId="20" w16cid:durableId="1012415527">
    <w:abstractNumId w:val="22"/>
  </w:num>
  <w:num w:numId="21" w16cid:durableId="945625373">
    <w:abstractNumId w:val="6"/>
  </w:num>
  <w:num w:numId="22" w16cid:durableId="16272519">
    <w:abstractNumId w:val="35"/>
  </w:num>
  <w:num w:numId="23" w16cid:durableId="1630621213">
    <w:abstractNumId w:val="3"/>
  </w:num>
  <w:num w:numId="24" w16cid:durableId="853111794">
    <w:abstractNumId w:val="37"/>
  </w:num>
  <w:num w:numId="25" w16cid:durableId="395589398">
    <w:abstractNumId w:val="34"/>
  </w:num>
  <w:num w:numId="26" w16cid:durableId="1081753848">
    <w:abstractNumId w:val="7"/>
  </w:num>
  <w:num w:numId="27" w16cid:durableId="2066903848">
    <w:abstractNumId w:val="18"/>
  </w:num>
  <w:num w:numId="28" w16cid:durableId="955478174">
    <w:abstractNumId w:val="8"/>
  </w:num>
  <w:num w:numId="29" w16cid:durableId="1203712784">
    <w:abstractNumId w:val="29"/>
  </w:num>
  <w:num w:numId="30" w16cid:durableId="320279536">
    <w:abstractNumId w:val="20"/>
  </w:num>
  <w:num w:numId="31" w16cid:durableId="1580291122">
    <w:abstractNumId w:val="23"/>
  </w:num>
  <w:num w:numId="32" w16cid:durableId="1862739765">
    <w:abstractNumId w:val="10"/>
  </w:num>
  <w:num w:numId="33" w16cid:durableId="1333684384">
    <w:abstractNumId w:val="19"/>
  </w:num>
  <w:num w:numId="34" w16cid:durableId="100075721">
    <w:abstractNumId w:val="16"/>
  </w:num>
  <w:num w:numId="35" w16cid:durableId="835194139">
    <w:abstractNumId w:val="28"/>
  </w:num>
  <w:num w:numId="36" w16cid:durableId="1120880544">
    <w:abstractNumId w:val="27"/>
  </w:num>
  <w:num w:numId="37" w16cid:durableId="1001003648">
    <w:abstractNumId w:val="36"/>
  </w:num>
  <w:num w:numId="38" w16cid:durableId="16807405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36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MDW1tDQxMjW3MDZX0lEKTi0uzszPAykwqgUA5MSDWywAAAA="/>
  </w:docVars>
  <w:rsids>
    <w:rsidRoot w:val="00F47F47"/>
    <w:rsid w:val="00002E6D"/>
    <w:rsid w:val="000037DF"/>
    <w:rsid w:val="00005640"/>
    <w:rsid w:val="0001698B"/>
    <w:rsid w:val="000200B6"/>
    <w:rsid w:val="00021FF9"/>
    <w:rsid w:val="00022993"/>
    <w:rsid w:val="0002467D"/>
    <w:rsid w:val="000278A4"/>
    <w:rsid w:val="00032DE1"/>
    <w:rsid w:val="0003658C"/>
    <w:rsid w:val="0003677E"/>
    <w:rsid w:val="00037E14"/>
    <w:rsid w:val="00046A98"/>
    <w:rsid w:val="00046D3E"/>
    <w:rsid w:val="000514BC"/>
    <w:rsid w:val="00054E88"/>
    <w:rsid w:val="00055183"/>
    <w:rsid w:val="00057438"/>
    <w:rsid w:val="000600CC"/>
    <w:rsid w:val="000631B0"/>
    <w:rsid w:val="00066C0E"/>
    <w:rsid w:val="00066E98"/>
    <w:rsid w:val="000704F5"/>
    <w:rsid w:val="00070C76"/>
    <w:rsid w:val="00071977"/>
    <w:rsid w:val="000724B4"/>
    <w:rsid w:val="000728D8"/>
    <w:rsid w:val="0007460F"/>
    <w:rsid w:val="00084C39"/>
    <w:rsid w:val="000862FA"/>
    <w:rsid w:val="00087829"/>
    <w:rsid w:val="00091B07"/>
    <w:rsid w:val="00093421"/>
    <w:rsid w:val="00094B14"/>
    <w:rsid w:val="000A42F2"/>
    <w:rsid w:val="000A5C89"/>
    <w:rsid w:val="000A7D4F"/>
    <w:rsid w:val="000B0941"/>
    <w:rsid w:val="000B2EB0"/>
    <w:rsid w:val="000B5DA5"/>
    <w:rsid w:val="000B7271"/>
    <w:rsid w:val="000C07EF"/>
    <w:rsid w:val="000C3B31"/>
    <w:rsid w:val="000C3E9D"/>
    <w:rsid w:val="000C5264"/>
    <w:rsid w:val="000D00F6"/>
    <w:rsid w:val="000D0540"/>
    <w:rsid w:val="000D2659"/>
    <w:rsid w:val="000D46FF"/>
    <w:rsid w:val="000D676F"/>
    <w:rsid w:val="000E326E"/>
    <w:rsid w:val="000E3E76"/>
    <w:rsid w:val="000E4F46"/>
    <w:rsid w:val="000E6077"/>
    <w:rsid w:val="000F0983"/>
    <w:rsid w:val="000F2186"/>
    <w:rsid w:val="000F47C5"/>
    <w:rsid w:val="000F5716"/>
    <w:rsid w:val="000F69AE"/>
    <w:rsid w:val="000F750A"/>
    <w:rsid w:val="000F7BE7"/>
    <w:rsid w:val="000F7D12"/>
    <w:rsid w:val="00104088"/>
    <w:rsid w:val="00105083"/>
    <w:rsid w:val="00106BD4"/>
    <w:rsid w:val="00106EEA"/>
    <w:rsid w:val="0011167E"/>
    <w:rsid w:val="00116F9A"/>
    <w:rsid w:val="001170AB"/>
    <w:rsid w:val="0012374C"/>
    <w:rsid w:val="00127037"/>
    <w:rsid w:val="00134413"/>
    <w:rsid w:val="00134C14"/>
    <w:rsid w:val="00134F3B"/>
    <w:rsid w:val="0013616B"/>
    <w:rsid w:val="00136FA4"/>
    <w:rsid w:val="00137CBE"/>
    <w:rsid w:val="0014631D"/>
    <w:rsid w:val="00153044"/>
    <w:rsid w:val="00154FE0"/>
    <w:rsid w:val="001553D5"/>
    <w:rsid w:val="001563AC"/>
    <w:rsid w:val="00156AF8"/>
    <w:rsid w:val="00164EB7"/>
    <w:rsid w:val="00167796"/>
    <w:rsid w:val="00170435"/>
    <w:rsid w:val="00174D4C"/>
    <w:rsid w:val="00181A00"/>
    <w:rsid w:val="00182647"/>
    <w:rsid w:val="001833C6"/>
    <w:rsid w:val="00186D7E"/>
    <w:rsid w:val="00191658"/>
    <w:rsid w:val="00194BAD"/>
    <w:rsid w:val="001A264F"/>
    <w:rsid w:val="001A74F8"/>
    <w:rsid w:val="001B5A7D"/>
    <w:rsid w:val="001B655D"/>
    <w:rsid w:val="001C11E4"/>
    <w:rsid w:val="001C5660"/>
    <w:rsid w:val="001E1FB2"/>
    <w:rsid w:val="001E42D5"/>
    <w:rsid w:val="001E4EB2"/>
    <w:rsid w:val="001E729A"/>
    <w:rsid w:val="001F1A87"/>
    <w:rsid w:val="001F2C99"/>
    <w:rsid w:val="001F4E69"/>
    <w:rsid w:val="002002C9"/>
    <w:rsid w:val="00204869"/>
    <w:rsid w:val="002054FC"/>
    <w:rsid w:val="002055B2"/>
    <w:rsid w:val="00205C6C"/>
    <w:rsid w:val="0021043C"/>
    <w:rsid w:val="00213508"/>
    <w:rsid w:val="00213D3E"/>
    <w:rsid w:val="00215129"/>
    <w:rsid w:val="00216E6B"/>
    <w:rsid w:val="00220CB6"/>
    <w:rsid w:val="0022140C"/>
    <w:rsid w:val="00221688"/>
    <w:rsid w:val="00221F84"/>
    <w:rsid w:val="002220BD"/>
    <w:rsid w:val="00222694"/>
    <w:rsid w:val="00222FB2"/>
    <w:rsid w:val="00226487"/>
    <w:rsid w:val="00227081"/>
    <w:rsid w:val="00230E49"/>
    <w:rsid w:val="0023440E"/>
    <w:rsid w:val="00235626"/>
    <w:rsid w:val="002412D7"/>
    <w:rsid w:val="00241867"/>
    <w:rsid w:val="00242334"/>
    <w:rsid w:val="00242B52"/>
    <w:rsid w:val="00244131"/>
    <w:rsid w:val="0024507F"/>
    <w:rsid w:val="00247EB9"/>
    <w:rsid w:val="0025164E"/>
    <w:rsid w:val="00251859"/>
    <w:rsid w:val="00252C16"/>
    <w:rsid w:val="002547D4"/>
    <w:rsid w:val="00256063"/>
    <w:rsid w:val="0026062A"/>
    <w:rsid w:val="002610CF"/>
    <w:rsid w:val="00262278"/>
    <w:rsid w:val="00272034"/>
    <w:rsid w:val="00272664"/>
    <w:rsid w:val="0027377B"/>
    <w:rsid w:val="00273C1D"/>
    <w:rsid w:val="00276005"/>
    <w:rsid w:val="00280713"/>
    <w:rsid w:val="00283056"/>
    <w:rsid w:val="002856D7"/>
    <w:rsid w:val="00287FF6"/>
    <w:rsid w:val="00290B5B"/>
    <w:rsid w:val="00292CB9"/>
    <w:rsid w:val="00292E39"/>
    <w:rsid w:val="00293D5F"/>
    <w:rsid w:val="00295C27"/>
    <w:rsid w:val="002A19FE"/>
    <w:rsid w:val="002A39F4"/>
    <w:rsid w:val="002A4EF3"/>
    <w:rsid w:val="002A7387"/>
    <w:rsid w:val="002B1B2A"/>
    <w:rsid w:val="002C3014"/>
    <w:rsid w:val="002C30BC"/>
    <w:rsid w:val="002C380A"/>
    <w:rsid w:val="002C3AEA"/>
    <w:rsid w:val="002C4B08"/>
    <w:rsid w:val="002C60A5"/>
    <w:rsid w:val="002C633E"/>
    <w:rsid w:val="002D0F9B"/>
    <w:rsid w:val="002D128F"/>
    <w:rsid w:val="002D47A2"/>
    <w:rsid w:val="002D78C6"/>
    <w:rsid w:val="002D7AE7"/>
    <w:rsid w:val="002E1289"/>
    <w:rsid w:val="002E3656"/>
    <w:rsid w:val="002F457A"/>
    <w:rsid w:val="002F4A09"/>
    <w:rsid w:val="002F6830"/>
    <w:rsid w:val="002F6892"/>
    <w:rsid w:val="002F795D"/>
    <w:rsid w:val="003034B6"/>
    <w:rsid w:val="00303D6E"/>
    <w:rsid w:val="0030445D"/>
    <w:rsid w:val="00307DF2"/>
    <w:rsid w:val="003100D8"/>
    <w:rsid w:val="00311FEF"/>
    <w:rsid w:val="00314307"/>
    <w:rsid w:val="00314727"/>
    <w:rsid w:val="00314E86"/>
    <w:rsid w:val="003175D2"/>
    <w:rsid w:val="0032072A"/>
    <w:rsid w:val="00323BFC"/>
    <w:rsid w:val="00324BAD"/>
    <w:rsid w:val="0032548E"/>
    <w:rsid w:val="00325AEC"/>
    <w:rsid w:val="00326C0C"/>
    <w:rsid w:val="003305F8"/>
    <w:rsid w:val="003308DF"/>
    <w:rsid w:val="00333ED2"/>
    <w:rsid w:val="00334D9B"/>
    <w:rsid w:val="00342298"/>
    <w:rsid w:val="003509CB"/>
    <w:rsid w:val="00354162"/>
    <w:rsid w:val="00357BF3"/>
    <w:rsid w:val="00360EFC"/>
    <w:rsid w:val="0036501D"/>
    <w:rsid w:val="0036799E"/>
    <w:rsid w:val="00367BF3"/>
    <w:rsid w:val="00367DC6"/>
    <w:rsid w:val="00371F2E"/>
    <w:rsid w:val="003732E7"/>
    <w:rsid w:val="003742A4"/>
    <w:rsid w:val="00375024"/>
    <w:rsid w:val="0037540F"/>
    <w:rsid w:val="003756EC"/>
    <w:rsid w:val="00377A52"/>
    <w:rsid w:val="00377C62"/>
    <w:rsid w:val="0038179E"/>
    <w:rsid w:val="00381891"/>
    <w:rsid w:val="00382606"/>
    <w:rsid w:val="00383D2C"/>
    <w:rsid w:val="00384542"/>
    <w:rsid w:val="00384FF9"/>
    <w:rsid w:val="0038655E"/>
    <w:rsid w:val="00387CEF"/>
    <w:rsid w:val="0039709C"/>
    <w:rsid w:val="003A49DA"/>
    <w:rsid w:val="003A4EC0"/>
    <w:rsid w:val="003A5D7B"/>
    <w:rsid w:val="003B08BA"/>
    <w:rsid w:val="003B0BC3"/>
    <w:rsid w:val="003B1215"/>
    <w:rsid w:val="003B2B0A"/>
    <w:rsid w:val="003B438A"/>
    <w:rsid w:val="003B4BF1"/>
    <w:rsid w:val="003B6D05"/>
    <w:rsid w:val="003B6DA7"/>
    <w:rsid w:val="003B6FEB"/>
    <w:rsid w:val="003B76DA"/>
    <w:rsid w:val="003C24B3"/>
    <w:rsid w:val="003C52A3"/>
    <w:rsid w:val="003C70EA"/>
    <w:rsid w:val="003D10D9"/>
    <w:rsid w:val="003D724D"/>
    <w:rsid w:val="003E0C99"/>
    <w:rsid w:val="003E3936"/>
    <w:rsid w:val="003F553A"/>
    <w:rsid w:val="003F7B01"/>
    <w:rsid w:val="003F7D7D"/>
    <w:rsid w:val="0040409B"/>
    <w:rsid w:val="004040DF"/>
    <w:rsid w:val="00407617"/>
    <w:rsid w:val="004079AB"/>
    <w:rsid w:val="00410C11"/>
    <w:rsid w:val="00420123"/>
    <w:rsid w:val="00422DF7"/>
    <w:rsid w:val="00423A3C"/>
    <w:rsid w:val="004277A9"/>
    <w:rsid w:val="00440673"/>
    <w:rsid w:val="0044396F"/>
    <w:rsid w:val="00443B8A"/>
    <w:rsid w:val="00444540"/>
    <w:rsid w:val="00450452"/>
    <w:rsid w:val="00450526"/>
    <w:rsid w:val="00451D61"/>
    <w:rsid w:val="004530D4"/>
    <w:rsid w:val="004601EA"/>
    <w:rsid w:val="00461C7A"/>
    <w:rsid w:val="00467517"/>
    <w:rsid w:val="00467C9B"/>
    <w:rsid w:val="004716DC"/>
    <w:rsid w:val="00474CCB"/>
    <w:rsid w:val="004752EE"/>
    <w:rsid w:val="00477FBD"/>
    <w:rsid w:val="00481E0C"/>
    <w:rsid w:val="004848A9"/>
    <w:rsid w:val="00484CC6"/>
    <w:rsid w:val="00484F82"/>
    <w:rsid w:val="00486D4D"/>
    <w:rsid w:val="004875E9"/>
    <w:rsid w:val="00487E70"/>
    <w:rsid w:val="00490246"/>
    <w:rsid w:val="00494735"/>
    <w:rsid w:val="0049477D"/>
    <w:rsid w:val="00497891"/>
    <w:rsid w:val="004B05C5"/>
    <w:rsid w:val="004B1B81"/>
    <w:rsid w:val="004B23DA"/>
    <w:rsid w:val="004B5055"/>
    <w:rsid w:val="004B6E03"/>
    <w:rsid w:val="004C30F4"/>
    <w:rsid w:val="004D0CAB"/>
    <w:rsid w:val="004D19CB"/>
    <w:rsid w:val="004D1A63"/>
    <w:rsid w:val="004D58D5"/>
    <w:rsid w:val="004E282A"/>
    <w:rsid w:val="004E50E1"/>
    <w:rsid w:val="004E5EFE"/>
    <w:rsid w:val="004E6FA4"/>
    <w:rsid w:val="004F0BB3"/>
    <w:rsid w:val="004F0F05"/>
    <w:rsid w:val="004F1687"/>
    <w:rsid w:val="004F35A9"/>
    <w:rsid w:val="004F4255"/>
    <w:rsid w:val="004F651C"/>
    <w:rsid w:val="005013CC"/>
    <w:rsid w:val="00502743"/>
    <w:rsid w:val="00503655"/>
    <w:rsid w:val="00505B3E"/>
    <w:rsid w:val="00506473"/>
    <w:rsid w:val="00506776"/>
    <w:rsid w:val="005104B0"/>
    <w:rsid w:val="00512B6D"/>
    <w:rsid w:val="00513117"/>
    <w:rsid w:val="00516586"/>
    <w:rsid w:val="0051663F"/>
    <w:rsid w:val="00516CAB"/>
    <w:rsid w:val="00517DB1"/>
    <w:rsid w:val="0052279A"/>
    <w:rsid w:val="00522EC2"/>
    <w:rsid w:val="005244F7"/>
    <w:rsid w:val="00525AB5"/>
    <w:rsid w:val="00527552"/>
    <w:rsid w:val="00530CE1"/>
    <w:rsid w:val="00531C6E"/>
    <w:rsid w:val="00535F66"/>
    <w:rsid w:val="00536E29"/>
    <w:rsid w:val="00540985"/>
    <w:rsid w:val="00544BC6"/>
    <w:rsid w:val="0055211C"/>
    <w:rsid w:val="005529F4"/>
    <w:rsid w:val="00553901"/>
    <w:rsid w:val="005563D9"/>
    <w:rsid w:val="005577DE"/>
    <w:rsid w:val="00557849"/>
    <w:rsid w:val="005609CC"/>
    <w:rsid w:val="00561BB4"/>
    <w:rsid w:val="00561DDD"/>
    <w:rsid w:val="00563870"/>
    <w:rsid w:val="00563EA9"/>
    <w:rsid w:val="00565955"/>
    <w:rsid w:val="005703EC"/>
    <w:rsid w:val="005711DC"/>
    <w:rsid w:val="005737C5"/>
    <w:rsid w:val="005742EF"/>
    <w:rsid w:val="0057547D"/>
    <w:rsid w:val="00576590"/>
    <w:rsid w:val="00577D70"/>
    <w:rsid w:val="00580253"/>
    <w:rsid w:val="005837AF"/>
    <w:rsid w:val="005922CE"/>
    <w:rsid w:val="005A016F"/>
    <w:rsid w:val="005A0C43"/>
    <w:rsid w:val="005A300B"/>
    <w:rsid w:val="005A3E73"/>
    <w:rsid w:val="005B0047"/>
    <w:rsid w:val="005B124D"/>
    <w:rsid w:val="005B3B6B"/>
    <w:rsid w:val="005B3E32"/>
    <w:rsid w:val="005B4B8C"/>
    <w:rsid w:val="005C0617"/>
    <w:rsid w:val="005C399E"/>
    <w:rsid w:val="005C5AAC"/>
    <w:rsid w:val="005D477B"/>
    <w:rsid w:val="005D72AF"/>
    <w:rsid w:val="005E1B67"/>
    <w:rsid w:val="005E6898"/>
    <w:rsid w:val="005E6A26"/>
    <w:rsid w:val="005E7391"/>
    <w:rsid w:val="005E75DA"/>
    <w:rsid w:val="005F3AA1"/>
    <w:rsid w:val="005F473C"/>
    <w:rsid w:val="005F71FE"/>
    <w:rsid w:val="00600A0C"/>
    <w:rsid w:val="00601B8D"/>
    <w:rsid w:val="006033B3"/>
    <w:rsid w:val="006034F2"/>
    <w:rsid w:val="0060513F"/>
    <w:rsid w:val="0060583A"/>
    <w:rsid w:val="00605C25"/>
    <w:rsid w:val="006100BA"/>
    <w:rsid w:val="00611EFD"/>
    <w:rsid w:val="006122D0"/>
    <w:rsid w:val="00612C90"/>
    <w:rsid w:val="0061396C"/>
    <w:rsid w:val="00615DD6"/>
    <w:rsid w:val="006179BC"/>
    <w:rsid w:val="00617A26"/>
    <w:rsid w:val="0062429D"/>
    <w:rsid w:val="00624DD6"/>
    <w:rsid w:val="0063089F"/>
    <w:rsid w:val="00630E59"/>
    <w:rsid w:val="006322AA"/>
    <w:rsid w:val="006340F9"/>
    <w:rsid w:val="00634B8A"/>
    <w:rsid w:val="0063630E"/>
    <w:rsid w:val="00636E2D"/>
    <w:rsid w:val="00641C87"/>
    <w:rsid w:val="00643197"/>
    <w:rsid w:val="00646551"/>
    <w:rsid w:val="00651C1C"/>
    <w:rsid w:val="006529EB"/>
    <w:rsid w:val="00654353"/>
    <w:rsid w:val="00655310"/>
    <w:rsid w:val="00655D9C"/>
    <w:rsid w:val="00661F3D"/>
    <w:rsid w:val="0066471D"/>
    <w:rsid w:val="00666701"/>
    <w:rsid w:val="00666925"/>
    <w:rsid w:val="00670EF9"/>
    <w:rsid w:val="00671081"/>
    <w:rsid w:val="00671F6A"/>
    <w:rsid w:val="006778E3"/>
    <w:rsid w:val="00677BB1"/>
    <w:rsid w:val="00680BC2"/>
    <w:rsid w:val="00681D78"/>
    <w:rsid w:val="006823B2"/>
    <w:rsid w:val="00682765"/>
    <w:rsid w:val="006839EB"/>
    <w:rsid w:val="0068541D"/>
    <w:rsid w:val="00686E39"/>
    <w:rsid w:val="006877F4"/>
    <w:rsid w:val="00693A5E"/>
    <w:rsid w:val="00695065"/>
    <w:rsid w:val="00697197"/>
    <w:rsid w:val="006A15C5"/>
    <w:rsid w:val="006A4C21"/>
    <w:rsid w:val="006A61AD"/>
    <w:rsid w:val="006A7E02"/>
    <w:rsid w:val="006A7E2C"/>
    <w:rsid w:val="006B4604"/>
    <w:rsid w:val="006C08FE"/>
    <w:rsid w:val="006C3CB5"/>
    <w:rsid w:val="006C5864"/>
    <w:rsid w:val="006D1361"/>
    <w:rsid w:val="006D13DB"/>
    <w:rsid w:val="006D1992"/>
    <w:rsid w:val="006D4D52"/>
    <w:rsid w:val="006D5E46"/>
    <w:rsid w:val="006E06BC"/>
    <w:rsid w:val="006E1D39"/>
    <w:rsid w:val="006E1FCF"/>
    <w:rsid w:val="006E274E"/>
    <w:rsid w:val="006E302F"/>
    <w:rsid w:val="006E61F5"/>
    <w:rsid w:val="006E6E3F"/>
    <w:rsid w:val="006F2BF9"/>
    <w:rsid w:val="006F3E41"/>
    <w:rsid w:val="006F411C"/>
    <w:rsid w:val="006F525B"/>
    <w:rsid w:val="006F55FB"/>
    <w:rsid w:val="006F6CBA"/>
    <w:rsid w:val="006F6F13"/>
    <w:rsid w:val="00706149"/>
    <w:rsid w:val="00710375"/>
    <w:rsid w:val="00711EE5"/>
    <w:rsid w:val="00716DE7"/>
    <w:rsid w:val="00722935"/>
    <w:rsid w:val="00722E32"/>
    <w:rsid w:val="00727D0F"/>
    <w:rsid w:val="00732A84"/>
    <w:rsid w:val="007347C0"/>
    <w:rsid w:val="0073565E"/>
    <w:rsid w:val="007447AE"/>
    <w:rsid w:val="007447E5"/>
    <w:rsid w:val="00745B18"/>
    <w:rsid w:val="007477A8"/>
    <w:rsid w:val="0075078C"/>
    <w:rsid w:val="00751E28"/>
    <w:rsid w:val="0075334C"/>
    <w:rsid w:val="007533F8"/>
    <w:rsid w:val="00754864"/>
    <w:rsid w:val="0075688F"/>
    <w:rsid w:val="00757ABD"/>
    <w:rsid w:val="00760589"/>
    <w:rsid w:val="0076198E"/>
    <w:rsid w:val="00762AF5"/>
    <w:rsid w:val="00766AAB"/>
    <w:rsid w:val="0076736F"/>
    <w:rsid w:val="00771AC6"/>
    <w:rsid w:val="00783453"/>
    <w:rsid w:val="00784610"/>
    <w:rsid w:val="007912A4"/>
    <w:rsid w:val="00794DDD"/>
    <w:rsid w:val="00795188"/>
    <w:rsid w:val="00796281"/>
    <w:rsid w:val="007A2C43"/>
    <w:rsid w:val="007A343D"/>
    <w:rsid w:val="007A4D2B"/>
    <w:rsid w:val="007A4F76"/>
    <w:rsid w:val="007A50C5"/>
    <w:rsid w:val="007B3298"/>
    <w:rsid w:val="007B3FFD"/>
    <w:rsid w:val="007B7345"/>
    <w:rsid w:val="007C634F"/>
    <w:rsid w:val="007D46B9"/>
    <w:rsid w:val="007D4D6F"/>
    <w:rsid w:val="007D4F95"/>
    <w:rsid w:val="007E0D0B"/>
    <w:rsid w:val="007E1591"/>
    <w:rsid w:val="007E389B"/>
    <w:rsid w:val="007E3A75"/>
    <w:rsid w:val="007E55CE"/>
    <w:rsid w:val="007E6D6D"/>
    <w:rsid w:val="007F7D83"/>
    <w:rsid w:val="008006BA"/>
    <w:rsid w:val="008010D7"/>
    <w:rsid w:val="00801385"/>
    <w:rsid w:val="00806A72"/>
    <w:rsid w:val="00807ED1"/>
    <w:rsid w:val="00822102"/>
    <w:rsid w:val="008222E5"/>
    <w:rsid w:val="00823779"/>
    <w:rsid w:val="00825503"/>
    <w:rsid w:val="008341B6"/>
    <w:rsid w:val="00835875"/>
    <w:rsid w:val="00837BEC"/>
    <w:rsid w:val="00840298"/>
    <w:rsid w:val="0084122D"/>
    <w:rsid w:val="008412FB"/>
    <w:rsid w:val="008436EB"/>
    <w:rsid w:val="00852BCC"/>
    <w:rsid w:val="00855AA6"/>
    <w:rsid w:val="00857274"/>
    <w:rsid w:val="00857982"/>
    <w:rsid w:val="00861F92"/>
    <w:rsid w:val="008624DC"/>
    <w:rsid w:val="00862514"/>
    <w:rsid w:val="00863B7F"/>
    <w:rsid w:val="0088532C"/>
    <w:rsid w:val="00886998"/>
    <w:rsid w:val="00891225"/>
    <w:rsid w:val="00892D7F"/>
    <w:rsid w:val="00894483"/>
    <w:rsid w:val="008946DB"/>
    <w:rsid w:val="00894E61"/>
    <w:rsid w:val="0089676C"/>
    <w:rsid w:val="008968AB"/>
    <w:rsid w:val="008979B6"/>
    <w:rsid w:val="008A24B6"/>
    <w:rsid w:val="008A4931"/>
    <w:rsid w:val="008A4B79"/>
    <w:rsid w:val="008A5B1C"/>
    <w:rsid w:val="008B2974"/>
    <w:rsid w:val="008B2E10"/>
    <w:rsid w:val="008B413C"/>
    <w:rsid w:val="008B60EC"/>
    <w:rsid w:val="008B6E45"/>
    <w:rsid w:val="008B79FE"/>
    <w:rsid w:val="008C0177"/>
    <w:rsid w:val="008C01E5"/>
    <w:rsid w:val="008C2DA5"/>
    <w:rsid w:val="008C402C"/>
    <w:rsid w:val="008C6938"/>
    <w:rsid w:val="008D1A64"/>
    <w:rsid w:val="008D1D81"/>
    <w:rsid w:val="008D29E5"/>
    <w:rsid w:val="008D7BCD"/>
    <w:rsid w:val="008E0B1C"/>
    <w:rsid w:val="008E450A"/>
    <w:rsid w:val="008E450F"/>
    <w:rsid w:val="008E52A7"/>
    <w:rsid w:val="008E669D"/>
    <w:rsid w:val="008E7D42"/>
    <w:rsid w:val="008F0035"/>
    <w:rsid w:val="008F042B"/>
    <w:rsid w:val="008F0F60"/>
    <w:rsid w:val="008F186E"/>
    <w:rsid w:val="008F26DE"/>
    <w:rsid w:val="008F2AD7"/>
    <w:rsid w:val="008F4575"/>
    <w:rsid w:val="008F46DC"/>
    <w:rsid w:val="008F4DDB"/>
    <w:rsid w:val="008F5F35"/>
    <w:rsid w:val="009075F8"/>
    <w:rsid w:val="00912D99"/>
    <w:rsid w:val="009138CF"/>
    <w:rsid w:val="00916BC0"/>
    <w:rsid w:val="00917A5D"/>
    <w:rsid w:val="00925E4D"/>
    <w:rsid w:val="009366E6"/>
    <w:rsid w:val="009441DF"/>
    <w:rsid w:val="00945836"/>
    <w:rsid w:val="00953DE6"/>
    <w:rsid w:val="0095556D"/>
    <w:rsid w:val="00957321"/>
    <w:rsid w:val="00960493"/>
    <w:rsid w:val="0096303E"/>
    <w:rsid w:val="00963C28"/>
    <w:rsid w:val="00964E80"/>
    <w:rsid w:val="009658CB"/>
    <w:rsid w:val="00967179"/>
    <w:rsid w:val="0096772C"/>
    <w:rsid w:val="00970CAF"/>
    <w:rsid w:val="00971513"/>
    <w:rsid w:val="00972BC9"/>
    <w:rsid w:val="009732CA"/>
    <w:rsid w:val="009743BE"/>
    <w:rsid w:val="009757E2"/>
    <w:rsid w:val="00977C45"/>
    <w:rsid w:val="009810F5"/>
    <w:rsid w:val="00982431"/>
    <w:rsid w:val="00982D5C"/>
    <w:rsid w:val="0098690E"/>
    <w:rsid w:val="00987AB3"/>
    <w:rsid w:val="009948D8"/>
    <w:rsid w:val="00994DFE"/>
    <w:rsid w:val="00995C5C"/>
    <w:rsid w:val="00996C6E"/>
    <w:rsid w:val="009A3FC6"/>
    <w:rsid w:val="009A6BD8"/>
    <w:rsid w:val="009A6F23"/>
    <w:rsid w:val="009A77C4"/>
    <w:rsid w:val="009B185B"/>
    <w:rsid w:val="009B2669"/>
    <w:rsid w:val="009B6908"/>
    <w:rsid w:val="009C0C0D"/>
    <w:rsid w:val="009C33A2"/>
    <w:rsid w:val="009C564B"/>
    <w:rsid w:val="009C60B8"/>
    <w:rsid w:val="009C6787"/>
    <w:rsid w:val="009D073D"/>
    <w:rsid w:val="009D0F96"/>
    <w:rsid w:val="009D119E"/>
    <w:rsid w:val="009D1908"/>
    <w:rsid w:val="009D19A0"/>
    <w:rsid w:val="009D1A48"/>
    <w:rsid w:val="009D2B1C"/>
    <w:rsid w:val="009D7967"/>
    <w:rsid w:val="009D7B4C"/>
    <w:rsid w:val="009E1246"/>
    <w:rsid w:val="009E3900"/>
    <w:rsid w:val="009F01CC"/>
    <w:rsid w:val="009F021D"/>
    <w:rsid w:val="009F30DB"/>
    <w:rsid w:val="009F7A85"/>
    <w:rsid w:val="00A02369"/>
    <w:rsid w:val="00A03224"/>
    <w:rsid w:val="00A0331A"/>
    <w:rsid w:val="00A051D0"/>
    <w:rsid w:val="00A1429D"/>
    <w:rsid w:val="00A16101"/>
    <w:rsid w:val="00A16462"/>
    <w:rsid w:val="00A209A4"/>
    <w:rsid w:val="00A22037"/>
    <w:rsid w:val="00A2611C"/>
    <w:rsid w:val="00A26854"/>
    <w:rsid w:val="00A27593"/>
    <w:rsid w:val="00A27B52"/>
    <w:rsid w:val="00A31649"/>
    <w:rsid w:val="00A31FBF"/>
    <w:rsid w:val="00A3263F"/>
    <w:rsid w:val="00A3577D"/>
    <w:rsid w:val="00A36A0B"/>
    <w:rsid w:val="00A420EB"/>
    <w:rsid w:val="00A502FF"/>
    <w:rsid w:val="00A50BB2"/>
    <w:rsid w:val="00A51617"/>
    <w:rsid w:val="00A545A1"/>
    <w:rsid w:val="00A56E2B"/>
    <w:rsid w:val="00A57EBA"/>
    <w:rsid w:val="00A600EA"/>
    <w:rsid w:val="00A617C6"/>
    <w:rsid w:val="00A61EF0"/>
    <w:rsid w:val="00A64F05"/>
    <w:rsid w:val="00A731AB"/>
    <w:rsid w:val="00A7556D"/>
    <w:rsid w:val="00A80A99"/>
    <w:rsid w:val="00A83B4D"/>
    <w:rsid w:val="00A84C2F"/>
    <w:rsid w:val="00A90413"/>
    <w:rsid w:val="00A91024"/>
    <w:rsid w:val="00A91D7D"/>
    <w:rsid w:val="00A92BF7"/>
    <w:rsid w:val="00A92E64"/>
    <w:rsid w:val="00A93140"/>
    <w:rsid w:val="00A955B9"/>
    <w:rsid w:val="00A97C13"/>
    <w:rsid w:val="00AA17FE"/>
    <w:rsid w:val="00AA5EE5"/>
    <w:rsid w:val="00AB6670"/>
    <w:rsid w:val="00AB6EB9"/>
    <w:rsid w:val="00AB7948"/>
    <w:rsid w:val="00AB7F9E"/>
    <w:rsid w:val="00AC3B59"/>
    <w:rsid w:val="00AC3B8B"/>
    <w:rsid w:val="00AC407A"/>
    <w:rsid w:val="00AC4D92"/>
    <w:rsid w:val="00AD1A80"/>
    <w:rsid w:val="00AD1E41"/>
    <w:rsid w:val="00AD3B04"/>
    <w:rsid w:val="00AD3C5D"/>
    <w:rsid w:val="00AD57BD"/>
    <w:rsid w:val="00AD783A"/>
    <w:rsid w:val="00AE2BF2"/>
    <w:rsid w:val="00AE2C3D"/>
    <w:rsid w:val="00AE500A"/>
    <w:rsid w:val="00AE6D12"/>
    <w:rsid w:val="00AE73A1"/>
    <w:rsid w:val="00AF048E"/>
    <w:rsid w:val="00AF09AF"/>
    <w:rsid w:val="00AF1170"/>
    <w:rsid w:val="00AF248A"/>
    <w:rsid w:val="00AF42E5"/>
    <w:rsid w:val="00AF472A"/>
    <w:rsid w:val="00AF49AC"/>
    <w:rsid w:val="00AF5CAC"/>
    <w:rsid w:val="00B00E82"/>
    <w:rsid w:val="00B02BDE"/>
    <w:rsid w:val="00B043AE"/>
    <w:rsid w:val="00B07ADF"/>
    <w:rsid w:val="00B1284C"/>
    <w:rsid w:val="00B2044E"/>
    <w:rsid w:val="00B21548"/>
    <w:rsid w:val="00B24B5B"/>
    <w:rsid w:val="00B26AD5"/>
    <w:rsid w:val="00B30812"/>
    <w:rsid w:val="00B33892"/>
    <w:rsid w:val="00B4118D"/>
    <w:rsid w:val="00B428A8"/>
    <w:rsid w:val="00B45B9D"/>
    <w:rsid w:val="00B4669B"/>
    <w:rsid w:val="00B46C7F"/>
    <w:rsid w:val="00B46EAE"/>
    <w:rsid w:val="00B517F2"/>
    <w:rsid w:val="00B51D16"/>
    <w:rsid w:val="00B5312A"/>
    <w:rsid w:val="00B53A7A"/>
    <w:rsid w:val="00B56EB3"/>
    <w:rsid w:val="00B6044B"/>
    <w:rsid w:val="00B61EFD"/>
    <w:rsid w:val="00B629EC"/>
    <w:rsid w:val="00B635AC"/>
    <w:rsid w:val="00B63D13"/>
    <w:rsid w:val="00B70EF6"/>
    <w:rsid w:val="00B71380"/>
    <w:rsid w:val="00B7193A"/>
    <w:rsid w:val="00B73EC8"/>
    <w:rsid w:val="00B74695"/>
    <w:rsid w:val="00B8410B"/>
    <w:rsid w:val="00B870ED"/>
    <w:rsid w:val="00B90ED9"/>
    <w:rsid w:val="00B9227E"/>
    <w:rsid w:val="00B933B8"/>
    <w:rsid w:val="00B96C6E"/>
    <w:rsid w:val="00BA38DC"/>
    <w:rsid w:val="00BA4B5F"/>
    <w:rsid w:val="00BA7023"/>
    <w:rsid w:val="00BB04B2"/>
    <w:rsid w:val="00BB183D"/>
    <w:rsid w:val="00BB5BCA"/>
    <w:rsid w:val="00BC096C"/>
    <w:rsid w:val="00BC0B8E"/>
    <w:rsid w:val="00BC12AC"/>
    <w:rsid w:val="00BC1FD1"/>
    <w:rsid w:val="00BC351E"/>
    <w:rsid w:val="00BC4621"/>
    <w:rsid w:val="00BC5591"/>
    <w:rsid w:val="00BC736F"/>
    <w:rsid w:val="00BD07D8"/>
    <w:rsid w:val="00BD0B39"/>
    <w:rsid w:val="00BD16AD"/>
    <w:rsid w:val="00BD2398"/>
    <w:rsid w:val="00BD6082"/>
    <w:rsid w:val="00BE0D1F"/>
    <w:rsid w:val="00BE25C8"/>
    <w:rsid w:val="00BE65AB"/>
    <w:rsid w:val="00BF1CE6"/>
    <w:rsid w:val="00BF2BF6"/>
    <w:rsid w:val="00BF3D08"/>
    <w:rsid w:val="00BF61E2"/>
    <w:rsid w:val="00BF748F"/>
    <w:rsid w:val="00BF7ECE"/>
    <w:rsid w:val="00C00135"/>
    <w:rsid w:val="00C02A62"/>
    <w:rsid w:val="00C03880"/>
    <w:rsid w:val="00C04277"/>
    <w:rsid w:val="00C05192"/>
    <w:rsid w:val="00C058A2"/>
    <w:rsid w:val="00C07D61"/>
    <w:rsid w:val="00C102C5"/>
    <w:rsid w:val="00C1093A"/>
    <w:rsid w:val="00C13C4F"/>
    <w:rsid w:val="00C1426E"/>
    <w:rsid w:val="00C144D0"/>
    <w:rsid w:val="00C145F8"/>
    <w:rsid w:val="00C14D05"/>
    <w:rsid w:val="00C2057B"/>
    <w:rsid w:val="00C20C70"/>
    <w:rsid w:val="00C21391"/>
    <w:rsid w:val="00C215A9"/>
    <w:rsid w:val="00C25BBF"/>
    <w:rsid w:val="00C26F9D"/>
    <w:rsid w:val="00C27B7E"/>
    <w:rsid w:val="00C30AAA"/>
    <w:rsid w:val="00C32C0E"/>
    <w:rsid w:val="00C405E6"/>
    <w:rsid w:val="00C44422"/>
    <w:rsid w:val="00C47DF0"/>
    <w:rsid w:val="00C523E9"/>
    <w:rsid w:val="00C524FD"/>
    <w:rsid w:val="00C53E5F"/>
    <w:rsid w:val="00C57444"/>
    <w:rsid w:val="00C57877"/>
    <w:rsid w:val="00C579A6"/>
    <w:rsid w:val="00C60F79"/>
    <w:rsid w:val="00C64F09"/>
    <w:rsid w:val="00C65C0C"/>
    <w:rsid w:val="00C70D28"/>
    <w:rsid w:val="00C75609"/>
    <w:rsid w:val="00C76BD3"/>
    <w:rsid w:val="00C80A18"/>
    <w:rsid w:val="00C82A2C"/>
    <w:rsid w:val="00C82E86"/>
    <w:rsid w:val="00C8360E"/>
    <w:rsid w:val="00C83DE1"/>
    <w:rsid w:val="00C862AE"/>
    <w:rsid w:val="00C8694B"/>
    <w:rsid w:val="00C87B9F"/>
    <w:rsid w:val="00C9125D"/>
    <w:rsid w:val="00C91CF0"/>
    <w:rsid w:val="00C94AD5"/>
    <w:rsid w:val="00C955A9"/>
    <w:rsid w:val="00C9565D"/>
    <w:rsid w:val="00C96C1C"/>
    <w:rsid w:val="00C97448"/>
    <w:rsid w:val="00C977A0"/>
    <w:rsid w:val="00CA16DF"/>
    <w:rsid w:val="00CA466B"/>
    <w:rsid w:val="00CB21E9"/>
    <w:rsid w:val="00CB25D7"/>
    <w:rsid w:val="00CB5063"/>
    <w:rsid w:val="00CB7045"/>
    <w:rsid w:val="00CC03D1"/>
    <w:rsid w:val="00CC09A0"/>
    <w:rsid w:val="00CC14C1"/>
    <w:rsid w:val="00CC21D9"/>
    <w:rsid w:val="00CC56AC"/>
    <w:rsid w:val="00CD0A93"/>
    <w:rsid w:val="00CD0C96"/>
    <w:rsid w:val="00CD12E7"/>
    <w:rsid w:val="00CD3832"/>
    <w:rsid w:val="00CD57C1"/>
    <w:rsid w:val="00CD7891"/>
    <w:rsid w:val="00CE3283"/>
    <w:rsid w:val="00CE5DD8"/>
    <w:rsid w:val="00CE6205"/>
    <w:rsid w:val="00CE7502"/>
    <w:rsid w:val="00CE79C4"/>
    <w:rsid w:val="00D00503"/>
    <w:rsid w:val="00D00732"/>
    <w:rsid w:val="00D01DB9"/>
    <w:rsid w:val="00D1239B"/>
    <w:rsid w:val="00D151DE"/>
    <w:rsid w:val="00D168A4"/>
    <w:rsid w:val="00D16C26"/>
    <w:rsid w:val="00D2208E"/>
    <w:rsid w:val="00D222B0"/>
    <w:rsid w:val="00D22A29"/>
    <w:rsid w:val="00D24AD6"/>
    <w:rsid w:val="00D33175"/>
    <w:rsid w:val="00D340A7"/>
    <w:rsid w:val="00D34380"/>
    <w:rsid w:val="00D43F6E"/>
    <w:rsid w:val="00D46549"/>
    <w:rsid w:val="00D5179F"/>
    <w:rsid w:val="00D5199A"/>
    <w:rsid w:val="00D52B3C"/>
    <w:rsid w:val="00D53F38"/>
    <w:rsid w:val="00D55F4A"/>
    <w:rsid w:val="00D568F1"/>
    <w:rsid w:val="00D64147"/>
    <w:rsid w:val="00D65424"/>
    <w:rsid w:val="00D676C9"/>
    <w:rsid w:val="00D726F2"/>
    <w:rsid w:val="00D73397"/>
    <w:rsid w:val="00D746F6"/>
    <w:rsid w:val="00D751DB"/>
    <w:rsid w:val="00D806AD"/>
    <w:rsid w:val="00D9074D"/>
    <w:rsid w:val="00D91DDE"/>
    <w:rsid w:val="00D92DC3"/>
    <w:rsid w:val="00D9376A"/>
    <w:rsid w:val="00D94498"/>
    <w:rsid w:val="00D95566"/>
    <w:rsid w:val="00D97540"/>
    <w:rsid w:val="00DA4B7D"/>
    <w:rsid w:val="00DA7D75"/>
    <w:rsid w:val="00DB1FEF"/>
    <w:rsid w:val="00DB67D0"/>
    <w:rsid w:val="00DC23E2"/>
    <w:rsid w:val="00DC2A60"/>
    <w:rsid w:val="00DC2B54"/>
    <w:rsid w:val="00DD2D64"/>
    <w:rsid w:val="00DD3721"/>
    <w:rsid w:val="00DE510F"/>
    <w:rsid w:val="00DF0A76"/>
    <w:rsid w:val="00DF1074"/>
    <w:rsid w:val="00DF5940"/>
    <w:rsid w:val="00DF6393"/>
    <w:rsid w:val="00DF787F"/>
    <w:rsid w:val="00E00E1D"/>
    <w:rsid w:val="00E01985"/>
    <w:rsid w:val="00E04BB2"/>
    <w:rsid w:val="00E06537"/>
    <w:rsid w:val="00E07875"/>
    <w:rsid w:val="00E10915"/>
    <w:rsid w:val="00E12BAC"/>
    <w:rsid w:val="00E13B02"/>
    <w:rsid w:val="00E2051D"/>
    <w:rsid w:val="00E21494"/>
    <w:rsid w:val="00E21D53"/>
    <w:rsid w:val="00E23F47"/>
    <w:rsid w:val="00E26E2F"/>
    <w:rsid w:val="00E2792C"/>
    <w:rsid w:val="00E27C14"/>
    <w:rsid w:val="00E318FA"/>
    <w:rsid w:val="00E33C92"/>
    <w:rsid w:val="00E35F22"/>
    <w:rsid w:val="00E365F6"/>
    <w:rsid w:val="00E459BB"/>
    <w:rsid w:val="00E46317"/>
    <w:rsid w:val="00E529A5"/>
    <w:rsid w:val="00E54C26"/>
    <w:rsid w:val="00E54C96"/>
    <w:rsid w:val="00E61766"/>
    <w:rsid w:val="00E61940"/>
    <w:rsid w:val="00E65B95"/>
    <w:rsid w:val="00E665B7"/>
    <w:rsid w:val="00E71FD3"/>
    <w:rsid w:val="00E760CB"/>
    <w:rsid w:val="00E76EA2"/>
    <w:rsid w:val="00E80AF5"/>
    <w:rsid w:val="00E8737F"/>
    <w:rsid w:val="00E90D93"/>
    <w:rsid w:val="00E91345"/>
    <w:rsid w:val="00E91F13"/>
    <w:rsid w:val="00E95C9D"/>
    <w:rsid w:val="00EA0D14"/>
    <w:rsid w:val="00EA1361"/>
    <w:rsid w:val="00EA37AF"/>
    <w:rsid w:val="00EA4FF0"/>
    <w:rsid w:val="00EA6ACA"/>
    <w:rsid w:val="00EB0A8F"/>
    <w:rsid w:val="00EB33C0"/>
    <w:rsid w:val="00EB41BA"/>
    <w:rsid w:val="00EB5F80"/>
    <w:rsid w:val="00EB7DB7"/>
    <w:rsid w:val="00EC06D6"/>
    <w:rsid w:val="00EC119E"/>
    <w:rsid w:val="00EC153A"/>
    <w:rsid w:val="00EC16BB"/>
    <w:rsid w:val="00EC310A"/>
    <w:rsid w:val="00EC64F3"/>
    <w:rsid w:val="00EC6EF7"/>
    <w:rsid w:val="00EC7D4A"/>
    <w:rsid w:val="00ED000D"/>
    <w:rsid w:val="00ED154B"/>
    <w:rsid w:val="00ED35D7"/>
    <w:rsid w:val="00ED7E66"/>
    <w:rsid w:val="00EE1E16"/>
    <w:rsid w:val="00EE3F7C"/>
    <w:rsid w:val="00EE6711"/>
    <w:rsid w:val="00EF07B1"/>
    <w:rsid w:val="00EF2D26"/>
    <w:rsid w:val="00EF6E98"/>
    <w:rsid w:val="00F00B72"/>
    <w:rsid w:val="00F05C7F"/>
    <w:rsid w:val="00F063DE"/>
    <w:rsid w:val="00F07485"/>
    <w:rsid w:val="00F076C2"/>
    <w:rsid w:val="00F143C9"/>
    <w:rsid w:val="00F15AC7"/>
    <w:rsid w:val="00F15D27"/>
    <w:rsid w:val="00F164CC"/>
    <w:rsid w:val="00F2352A"/>
    <w:rsid w:val="00F246C5"/>
    <w:rsid w:val="00F2572D"/>
    <w:rsid w:val="00F2685A"/>
    <w:rsid w:val="00F27952"/>
    <w:rsid w:val="00F3030E"/>
    <w:rsid w:val="00F32512"/>
    <w:rsid w:val="00F373DC"/>
    <w:rsid w:val="00F47F47"/>
    <w:rsid w:val="00F5072B"/>
    <w:rsid w:val="00F52A30"/>
    <w:rsid w:val="00F52E35"/>
    <w:rsid w:val="00F62156"/>
    <w:rsid w:val="00F65F27"/>
    <w:rsid w:val="00F71196"/>
    <w:rsid w:val="00F7144F"/>
    <w:rsid w:val="00F72214"/>
    <w:rsid w:val="00F77625"/>
    <w:rsid w:val="00F82004"/>
    <w:rsid w:val="00F8383A"/>
    <w:rsid w:val="00F84915"/>
    <w:rsid w:val="00F84B19"/>
    <w:rsid w:val="00F84E3D"/>
    <w:rsid w:val="00F86157"/>
    <w:rsid w:val="00F86BE3"/>
    <w:rsid w:val="00F87014"/>
    <w:rsid w:val="00F915F7"/>
    <w:rsid w:val="00F9496F"/>
    <w:rsid w:val="00F94F4C"/>
    <w:rsid w:val="00F9673A"/>
    <w:rsid w:val="00FA0EB5"/>
    <w:rsid w:val="00FA68A3"/>
    <w:rsid w:val="00FB2698"/>
    <w:rsid w:val="00FB4E12"/>
    <w:rsid w:val="00FB7100"/>
    <w:rsid w:val="00FC0208"/>
    <w:rsid w:val="00FC0F84"/>
    <w:rsid w:val="00FC202B"/>
    <w:rsid w:val="00FC4E2A"/>
    <w:rsid w:val="00FC5429"/>
    <w:rsid w:val="00FC7310"/>
    <w:rsid w:val="00FC7687"/>
    <w:rsid w:val="00FD1336"/>
    <w:rsid w:val="00FD2E7D"/>
    <w:rsid w:val="00FD454B"/>
    <w:rsid w:val="00FD7CD2"/>
    <w:rsid w:val="00FE2AFB"/>
    <w:rsid w:val="00FE3ED1"/>
    <w:rsid w:val="00FE6434"/>
    <w:rsid w:val="00FE6E84"/>
    <w:rsid w:val="00FF1CCC"/>
    <w:rsid w:val="00FF2EE4"/>
    <w:rsid w:val="00FF5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6D96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2EE"/>
    <w:rPr>
      <w:sz w:val="24"/>
    </w:rPr>
  </w:style>
  <w:style w:type="paragraph" w:styleId="Heading1">
    <w:name w:val="heading 1"/>
    <w:basedOn w:val="Normal"/>
    <w:next w:val="Normal"/>
    <w:qFormat/>
    <w:rsid w:val="00B043AE"/>
    <w:pPr>
      <w:keepNext/>
      <w:jc w:val="center"/>
      <w:outlineLvl w:val="0"/>
    </w:pPr>
    <w:rPr>
      <w:b/>
      <w:i/>
      <w:sz w:val="26"/>
    </w:rPr>
  </w:style>
  <w:style w:type="paragraph" w:styleId="Heading2">
    <w:name w:val="heading 2"/>
    <w:basedOn w:val="Normal"/>
    <w:next w:val="Normal"/>
    <w:qFormat/>
    <w:rsid w:val="00B043AE"/>
    <w:pPr>
      <w:keepNext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rsid w:val="00B043AE"/>
    <w:pPr>
      <w:keepNext/>
      <w:ind w:left="1800" w:firstLine="360"/>
      <w:outlineLvl w:val="2"/>
    </w:pPr>
    <w:rPr>
      <w:b/>
      <w:i/>
      <w:sz w:val="23"/>
    </w:rPr>
  </w:style>
  <w:style w:type="paragraph" w:styleId="Heading4">
    <w:name w:val="heading 4"/>
    <w:basedOn w:val="Normal"/>
    <w:next w:val="Normal"/>
    <w:qFormat/>
    <w:rsid w:val="00B043AE"/>
    <w:pPr>
      <w:keepNext/>
      <w:jc w:val="center"/>
      <w:outlineLvl w:val="3"/>
    </w:pPr>
    <w:rPr>
      <w:i/>
      <w:sz w:val="23"/>
    </w:rPr>
  </w:style>
  <w:style w:type="paragraph" w:styleId="Heading5">
    <w:name w:val="heading 5"/>
    <w:basedOn w:val="Normal"/>
    <w:next w:val="Normal"/>
    <w:qFormat/>
    <w:rsid w:val="00B043AE"/>
    <w:pPr>
      <w:keepNext/>
      <w:outlineLvl w:val="4"/>
    </w:pPr>
    <w:rPr>
      <w:i/>
      <w:sz w:val="23"/>
    </w:rPr>
  </w:style>
  <w:style w:type="paragraph" w:styleId="Heading6">
    <w:name w:val="heading 6"/>
    <w:basedOn w:val="Normal"/>
    <w:next w:val="Normal"/>
    <w:qFormat/>
    <w:rsid w:val="00B043AE"/>
    <w:pPr>
      <w:keepNext/>
      <w:outlineLvl w:val="5"/>
    </w:pPr>
    <w:rPr>
      <w:b/>
      <w:sz w:val="23"/>
    </w:rPr>
  </w:style>
  <w:style w:type="paragraph" w:styleId="Heading7">
    <w:name w:val="heading 7"/>
    <w:basedOn w:val="Normal"/>
    <w:next w:val="Normal"/>
    <w:qFormat/>
    <w:rsid w:val="00B043AE"/>
    <w:pPr>
      <w:keepNext/>
      <w:jc w:val="center"/>
      <w:outlineLvl w:val="6"/>
    </w:pPr>
    <w:rPr>
      <w:b/>
      <w:sz w:val="23"/>
    </w:rPr>
  </w:style>
  <w:style w:type="paragraph" w:styleId="Heading8">
    <w:name w:val="heading 8"/>
    <w:basedOn w:val="Normal"/>
    <w:next w:val="Normal"/>
    <w:qFormat/>
    <w:rsid w:val="00B043AE"/>
    <w:pPr>
      <w:keepNext/>
      <w:widowControl w:val="0"/>
      <w:outlineLvl w:val="7"/>
    </w:pPr>
    <w:rPr>
      <w:b/>
      <w:smallCaps/>
      <w:sz w:val="20"/>
    </w:rPr>
  </w:style>
  <w:style w:type="paragraph" w:styleId="Heading9">
    <w:name w:val="heading 9"/>
    <w:basedOn w:val="Normal"/>
    <w:next w:val="Normal"/>
    <w:qFormat/>
    <w:rsid w:val="00B043AE"/>
    <w:pPr>
      <w:keepNext/>
      <w:jc w:val="center"/>
      <w:outlineLvl w:val="8"/>
    </w:pPr>
    <w:rPr>
      <w:b/>
      <w:smallCaps/>
      <w:spacing w:val="2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sid w:val="00B043AE"/>
    <w:rPr>
      <w:color w:val="0000FF"/>
      <w:u w:val="single"/>
    </w:rPr>
  </w:style>
  <w:style w:type="paragraph" w:styleId="Title">
    <w:name w:val="Title"/>
    <w:basedOn w:val="Normal"/>
    <w:qFormat/>
    <w:rsid w:val="00B043AE"/>
    <w:pPr>
      <w:jc w:val="center"/>
    </w:pPr>
    <w:rPr>
      <w:b/>
      <w:sz w:val="28"/>
    </w:rPr>
  </w:style>
  <w:style w:type="character" w:styleId="FollowedHyperlink">
    <w:name w:val="FollowedHyperlink"/>
    <w:semiHidden/>
    <w:rsid w:val="00B043AE"/>
    <w:rPr>
      <w:color w:val="800080"/>
      <w:u w:val="single"/>
    </w:rPr>
  </w:style>
  <w:style w:type="paragraph" w:styleId="BodyText">
    <w:name w:val="Body Text"/>
    <w:basedOn w:val="Normal"/>
    <w:semiHidden/>
    <w:rsid w:val="00B043AE"/>
    <w:pPr>
      <w:spacing w:before="120"/>
    </w:pPr>
    <w:rPr>
      <w:sz w:val="23"/>
    </w:rPr>
  </w:style>
  <w:style w:type="paragraph" w:styleId="PlainText">
    <w:name w:val="Plain Text"/>
    <w:basedOn w:val="Normal"/>
    <w:semiHidden/>
    <w:rsid w:val="00B043AE"/>
    <w:rPr>
      <w:rFonts w:ascii="Courier" w:hAnsi="Courier"/>
    </w:rPr>
  </w:style>
  <w:style w:type="paragraph" w:styleId="Footer">
    <w:name w:val="footer"/>
    <w:basedOn w:val="Normal"/>
    <w:semiHidden/>
    <w:rsid w:val="00B043AE"/>
    <w:pPr>
      <w:tabs>
        <w:tab w:val="center" w:pos="4320"/>
        <w:tab w:val="right" w:pos="8640"/>
      </w:tabs>
    </w:pPr>
    <w:rPr>
      <w:sz w:val="20"/>
    </w:rPr>
  </w:style>
  <w:style w:type="paragraph" w:styleId="BodyTextIndent">
    <w:name w:val="Body Text Indent"/>
    <w:basedOn w:val="Normal"/>
    <w:semiHidden/>
    <w:rsid w:val="00B043AE"/>
    <w:pPr>
      <w:widowControl w:val="0"/>
      <w:ind w:left="360" w:hanging="360"/>
    </w:pPr>
    <w:rPr>
      <w:snapToGrid w:val="0"/>
      <w:sz w:val="23"/>
    </w:rPr>
  </w:style>
  <w:style w:type="paragraph" w:styleId="Header">
    <w:name w:val="header"/>
    <w:basedOn w:val="Normal"/>
    <w:semiHidden/>
    <w:rsid w:val="00B043AE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043AE"/>
    <w:rPr>
      <w:rFonts w:ascii="Tahoma" w:hAnsi="Tahoma" w:cs="Wingdings"/>
      <w:sz w:val="16"/>
      <w:szCs w:val="16"/>
    </w:rPr>
  </w:style>
  <w:style w:type="paragraph" w:styleId="BodyText2">
    <w:name w:val="Body Text 2"/>
    <w:basedOn w:val="Normal"/>
    <w:link w:val="BodyText2Char"/>
    <w:semiHidden/>
    <w:rsid w:val="00B043AE"/>
    <w:pPr>
      <w:jc w:val="both"/>
    </w:pPr>
    <w:rPr>
      <w:sz w:val="21"/>
    </w:rPr>
  </w:style>
  <w:style w:type="paragraph" w:styleId="BodyText3">
    <w:name w:val="Body Text 3"/>
    <w:basedOn w:val="Normal"/>
    <w:link w:val="BodyText3Char"/>
    <w:semiHidden/>
    <w:rsid w:val="00B043AE"/>
    <w:pPr>
      <w:spacing w:before="80"/>
      <w:jc w:val="both"/>
    </w:pPr>
    <w:rPr>
      <w:sz w:val="20"/>
    </w:rPr>
  </w:style>
  <w:style w:type="character" w:customStyle="1" w:styleId="apple-style-span">
    <w:name w:val="apple-style-span"/>
    <w:basedOn w:val="DefaultParagraphFont"/>
    <w:rsid w:val="00B043AE"/>
  </w:style>
  <w:style w:type="character" w:styleId="CommentReference">
    <w:name w:val="annotation reference"/>
    <w:semiHidden/>
    <w:unhideWhenUsed/>
    <w:rsid w:val="00B043AE"/>
    <w:rPr>
      <w:sz w:val="18"/>
      <w:szCs w:val="18"/>
    </w:rPr>
  </w:style>
  <w:style w:type="paragraph" w:styleId="CommentText">
    <w:name w:val="annotation text"/>
    <w:basedOn w:val="Normal"/>
    <w:semiHidden/>
    <w:unhideWhenUsed/>
    <w:rsid w:val="00B043AE"/>
    <w:rPr>
      <w:szCs w:val="24"/>
    </w:rPr>
  </w:style>
  <w:style w:type="character" w:customStyle="1" w:styleId="CommentTextChar">
    <w:name w:val="Comment Text Char"/>
    <w:semiHidden/>
    <w:rsid w:val="00B043AE"/>
    <w:rPr>
      <w:sz w:val="24"/>
      <w:szCs w:val="24"/>
    </w:rPr>
  </w:style>
  <w:style w:type="paragraph" w:styleId="CommentSubject">
    <w:name w:val="annotation subject"/>
    <w:basedOn w:val="CommentText"/>
    <w:next w:val="CommentText"/>
    <w:semiHidden/>
    <w:unhideWhenUsed/>
    <w:rsid w:val="00B043AE"/>
    <w:rPr>
      <w:b/>
      <w:bCs/>
      <w:sz w:val="20"/>
      <w:szCs w:val="20"/>
    </w:rPr>
  </w:style>
  <w:style w:type="character" w:customStyle="1" w:styleId="CommentSubjectChar">
    <w:name w:val="Comment Subject Char"/>
    <w:semiHidden/>
    <w:rsid w:val="00B043AE"/>
    <w:rPr>
      <w:b/>
      <w:bCs/>
      <w:sz w:val="24"/>
      <w:szCs w:val="24"/>
    </w:rPr>
  </w:style>
  <w:style w:type="paragraph" w:customStyle="1" w:styleId="msolistparagraphcxspmiddle">
    <w:name w:val="msolistparagraphcxspmiddle"/>
    <w:basedOn w:val="Normal"/>
    <w:rsid w:val="00B043AE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customStyle="1" w:styleId="msolistparagraphcxsplast">
    <w:name w:val="msolistparagraphcxsplast"/>
    <w:basedOn w:val="Normal"/>
    <w:rsid w:val="00B043AE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character" w:customStyle="1" w:styleId="BodyText2Char">
    <w:name w:val="Body Text 2 Char"/>
    <w:link w:val="BodyText2"/>
    <w:semiHidden/>
    <w:rsid w:val="00C13C4F"/>
    <w:rPr>
      <w:sz w:val="21"/>
    </w:rPr>
  </w:style>
  <w:style w:type="character" w:customStyle="1" w:styleId="UnresolvedMention1">
    <w:name w:val="Unresolved Mention1"/>
    <w:uiPriority w:val="99"/>
    <w:semiHidden/>
    <w:unhideWhenUsed/>
    <w:rsid w:val="00771AC6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EA4FF0"/>
    <w:rPr>
      <w:rFonts w:ascii="Calibri" w:hAnsi="Calibri"/>
      <w:lang w:val="en-IN"/>
    </w:rPr>
  </w:style>
  <w:style w:type="paragraph" w:styleId="ListParagraph">
    <w:name w:val="List Paragraph"/>
    <w:basedOn w:val="Normal"/>
    <w:uiPriority w:val="34"/>
    <w:qFormat/>
    <w:rsid w:val="005703E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BodyText3Char">
    <w:name w:val="Body Text 3 Char"/>
    <w:link w:val="BodyText3"/>
    <w:semiHidden/>
    <w:rsid w:val="00751E28"/>
  </w:style>
  <w:style w:type="paragraph" w:customStyle="1" w:styleId="Index">
    <w:name w:val="Index"/>
    <w:basedOn w:val="Normal"/>
    <w:rsid w:val="003509CB"/>
    <w:pPr>
      <w:suppressLineNumbers/>
      <w:suppressAutoHyphens/>
      <w:autoSpaceDN w:val="0"/>
      <w:textAlignment w:val="baseline"/>
    </w:pPr>
    <w:rPr>
      <w:rFonts w:ascii="Calibri" w:eastAsia="SimSun" w:hAnsi="Calibri" w:cs="Mangal"/>
      <w:kern w:val="3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D7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logon-t-pierce-05369020b/" TargetMode="External"/><Relationship Id="rId1" Type="http://schemas.openxmlformats.org/officeDocument/2006/relationships/hyperlink" Target="mailto:logonpierc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A5FAD-0B12-4164-B48B-2FC0E0DDC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8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1900-01-01T07:00:00Z</cp:lastPrinted>
  <dcterms:created xsi:type="dcterms:W3CDTF">2023-05-19T01:48:00Z</dcterms:created>
  <dcterms:modified xsi:type="dcterms:W3CDTF">2023-05-19T01:48:00Z</dcterms:modified>
</cp:coreProperties>
</file>